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12052A" w14:textId="062EA15E" w:rsidR="00FC47C1" w:rsidRPr="000B10AB" w:rsidRDefault="009B1AAB" w:rsidP="00FC47C1">
      <w:pPr>
        <w:pStyle w:val="paragraph"/>
        <w:spacing w:before="0" w:after="0"/>
        <w:ind w:left="4320"/>
        <w:jc w:val="right"/>
        <w:textAlignment w:val="baseline"/>
        <w:rPr>
          <w:rStyle w:val="normaltextrun"/>
          <w:rFonts w:ascii="Tahoma" w:hAnsi="Tahoma" w:cs="Tahoma"/>
          <w:color w:val="000000" w:themeColor="text1"/>
        </w:rPr>
      </w:pPr>
      <w:r>
        <w:rPr>
          <w:rStyle w:val="normaltextrun"/>
          <w:rFonts w:ascii="Tahoma" w:hAnsi="Tahoma" w:cs="Tahoma"/>
          <w:color w:val="000000" w:themeColor="text1"/>
        </w:rPr>
        <w:t>May</w:t>
      </w:r>
      <w:r w:rsidR="000B10AB" w:rsidRPr="000B10AB">
        <w:rPr>
          <w:rStyle w:val="normaltextrun"/>
          <w:rFonts w:ascii="Tahoma" w:hAnsi="Tahoma" w:cs="Tahoma"/>
          <w:color w:val="000000" w:themeColor="text1"/>
        </w:rPr>
        <w:t xml:space="preserve"> </w:t>
      </w:r>
      <w:r w:rsidR="00D87ADB">
        <w:rPr>
          <w:rStyle w:val="normaltextrun"/>
          <w:rFonts w:ascii="Tahoma" w:hAnsi="Tahoma" w:cs="Tahoma"/>
          <w:color w:val="000000" w:themeColor="text1"/>
        </w:rPr>
        <w:t>20</w:t>
      </w:r>
      <w:r w:rsidR="000B10AB" w:rsidRPr="000B10AB">
        <w:rPr>
          <w:rStyle w:val="normaltextrun"/>
          <w:rFonts w:ascii="Tahoma" w:hAnsi="Tahoma" w:cs="Tahoma"/>
          <w:color w:val="000000" w:themeColor="text1"/>
        </w:rPr>
        <w:t>, 2026</w:t>
      </w:r>
    </w:p>
    <w:p w14:paraId="714F7108" w14:textId="3C7DAA56" w:rsidR="00FC47C1" w:rsidRPr="00263551" w:rsidRDefault="00FC47C1" w:rsidP="00263551">
      <w:pPr>
        <w:pStyle w:val="Heading1"/>
        <w:jc w:val="center"/>
        <w:rPr>
          <w:rFonts w:ascii="Segoe UI" w:hAnsi="Segoe UI" w:cs="Segoe UI"/>
          <w:color w:val="000000" w:themeColor="text1"/>
          <w:sz w:val="24"/>
          <w:szCs w:val="24"/>
        </w:rPr>
      </w:pPr>
      <w:r w:rsidRPr="00263551">
        <w:rPr>
          <w:rStyle w:val="normaltextrun"/>
          <w:rFonts w:ascii="Tahoma" w:hAnsi="Tahoma" w:cs="Tahoma"/>
          <w:b/>
          <w:bCs/>
          <w:color w:val="000000" w:themeColor="text1"/>
          <w:sz w:val="24"/>
          <w:szCs w:val="24"/>
        </w:rPr>
        <w:t>GFO-2</w:t>
      </w:r>
      <w:r w:rsidR="009B1AAB">
        <w:rPr>
          <w:rStyle w:val="normaltextrun"/>
          <w:rFonts w:ascii="Tahoma" w:hAnsi="Tahoma" w:cs="Tahoma"/>
          <w:b/>
          <w:bCs/>
          <w:color w:val="000000" w:themeColor="text1"/>
          <w:sz w:val="24"/>
          <w:szCs w:val="24"/>
        </w:rPr>
        <w:t>5</w:t>
      </w:r>
      <w:r w:rsidRPr="00263551">
        <w:rPr>
          <w:rStyle w:val="normaltextrun"/>
          <w:rFonts w:ascii="Tahoma" w:hAnsi="Tahoma" w:cs="Tahoma"/>
          <w:b/>
          <w:bCs/>
          <w:color w:val="000000" w:themeColor="text1"/>
          <w:sz w:val="24"/>
          <w:szCs w:val="24"/>
        </w:rPr>
        <w:t>-6</w:t>
      </w:r>
      <w:r w:rsidR="009B1AAB">
        <w:rPr>
          <w:rStyle w:val="normaltextrun"/>
          <w:rFonts w:ascii="Tahoma" w:hAnsi="Tahoma" w:cs="Tahoma"/>
          <w:b/>
          <w:bCs/>
          <w:color w:val="000000" w:themeColor="text1"/>
          <w:sz w:val="24"/>
          <w:szCs w:val="24"/>
        </w:rPr>
        <w:t>07</w:t>
      </w:r>
      <w:r w:rsidR="00263551">
        <w:rPr>
          <w:rStyle w:val="eop"/>
          <w:rFonts w:ascii="Tahoma" w:hAnsi="Tahoma" w:cs="Tahoma"/>
          <w:color w:val="000000" w:themeColor="text1"/>
          <w:sz w:val="24"/>
          <w:szCs w:val="24"/>
        </w:rPr>
        <w:br/>
      </w:r>
      <w:r w:rsidR="009B1AAB">
        <w:rPr>
          <w:rStyle w:val="normaltextrun"/>
          <w:rFonts w:ascii="Tahoma" w:hAnsi="Tahoma" w:cs="Tahoma"/>
          <w:b/>
          <w:bCs/>
          <w:color w:val="000000" w:themeColor="text1"/>
          <w:sz w:val="24"/>
          <w:szCs w:val="24"/>
        </w:rPr>
        <w:t>Hydrogen Infrastructure Project Opportunity (HIPO)</w:t>
      </w:r>
      <w:r w:rsidR="00263551">
        <w:rPr>
          <w:rStyle w:val="normaltextrun"/>
          <w:rFonts w:ascii="Tahoma" w:hAnsi="Tahoma" w:cs="Tahoma"/>
          <w:b/>
          <w:bCs/>
          <w:color w:val="000000" w:themeColor="text1"/>
          <w:sz w:val="24"/>
          <w:szCs w:val="24"/>
        </w:rPr>
        <w:br/>
      </w:r>
      <w:r w:rsidRPr="00263551">
        <w:rPr>
          <w:rStyle w:val="normaltextrun"/>
          <w:rFonts w:ascii="Tahoma" w:hAnsi="Tahoma" w:cs="Tahoma"/>
          <w:b/>
          <w:bCs/>
          <w:color w:val="000000" w:themeColor="text1"/>
          <w:sz w:val="24"/>
          <w:szCs w:val="24"/>
        </w:rPr>
        <w:t>Addendum </w:t>
      </w:r>
      <w:r w:rsidR="009B1AAB">
        <w:rPr>
          <w:rStyle w:val="normaltextrun"/>
          <w:rFonts w:ascii="Tahoma" w:hAnsi="Tahoma" w:cs="Tahoma"/>
          <w:b/>
          <w:bCs/>
          <w:color w:val="000000" w:themeColor="text1"/>
          <w:sz w:val="24"/>
          <w:szCs w:val="24"/>
        </w:rPr>
        <w:t>1</w:t>
      </w:r>
    </w:p>
    <w:p w14:paraId="0FB02F41" w14:textId="77777777" w:rsidR="00FC47C1" w:rsidRDefault="00FC47C1" w:rsidP="00FC47C1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Tahoma" w:hAnsi="Tahoma" w:cs="Tahoma"/>
          <w:color w:val="000000"/>
        </w:rPr>
        <w:t> </w:t>
      </w:r>
    </w:p>
    <w:p w14:paraId="75118117" w14:textId="22B9DFCC" w:rsidR="00FC47C1" w:rsidRDefault="00FC47C1" w:rsidP="00FC47C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Tahoma" w:hAnsi="Tahoma" w:cs="Tahoma"/>
          <w:color w:val="000000"/>
        </w:rPr>
        <w:t>The purpose of this addendum is to notify potential applicants of changes that have been made to GFO-2</w:t>
      </w:r>
      <w:r w:rsidR="001F7688">
        <w:rPr>
          <w:rStyle w:val="normaltextrun"/>
          <w:rFonts w:ascii="Tahoma" w:hAnsi="Tahoma" w:cs="Tahoma"/>
          <w:color w:val="000000"/>
        </w:rPr>
        <w:t>5</w:t>
      </w:r>
      <w:r>
        <w:rPr>
          <w:rStyle w:val="normaltextrun"/>
          <w:rFonts w:ascii="Tahoma" w:hAnsi="Tahoma" w:cs="Tahoma"/>
          <w:color w:val="000000"/>
        </w:rPr>
        <w:t>-6</w:t>
      </w:r>
      <w:r w:rsidR="001F7688">
        <w:rPr>
          <w:rStyle w:val="normaltextrun"/>
          <w:rFonts w:ascii="Tahoma" w:hAnsi="Tahoma" w:cs="Tahoma"/>
          <w:color w:val="000000"/>
        </w:rPr>
        <w:t>07</w:t>
      </w:r>
      <w:r>
        <w:rPr>
          <w:rStyle w:val="normaltextrun"/>
          <w:rFonts w:ascii="Tahoma" w:hAnsi="Tahoma" w:cs="Tahoma"/>
          <w:color w:val="000000"/>
        </w:rPr>
        <w:t>. </w:t>
      </w:r>
      <w:r>
        <w:rPr>
          <w:rStyle w:val="eop"/>
          <w:rFonts w:ascii="Tahoma" w:hAnsi="Tahoma" w:cs="Tahoma"/>
          <w:color w:val="000000"/>
        </w:rPr>
        <w:t> </w:t>
      </w:r>
    </w:p>
    <w:p w14:paraId="3B923D33" w14:textId="77777777" w:rsidR="00FC47C1" w:rsidRDefault="00FC47C1" w:rsidP="00FC47C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Tahoma" w:hAnsi="Tahoma" w:cs="Tahoma"/>
          <w:color w:val="000000"/>
        </w:rPr>
        <w:t> </w:t>
      </w:r>
    </w:p>
    <w:p w14:paraId="7442B274" w14:textId="06111F50" w:rsidR="00FC47C1" w:rsidRDefault="00FC47C1" w:rsidP="4233B26A">
      <w:pPr>
        <w:pStyle w:val="paragraph"/>
        <w:spacing w:before="0" w:beforeAutospacing="0" w:after="0" w:afterAutospacing="0"/>
        <w:textAlignment w:val="baseline"/>
        <w:rPr>
          <w:rStyle w:val="eop"/>
          <w:rFonts w:ascii="Tahoma" w:hAnsi="Tahoma" w:cs="Tahoma"/>
          <w:color w:val="000000" w:themeColor="text1"/>
        </w:rPr>
      </w:pPr>
      <w:r w:rsidRPr="7DDDFD92">
        <w:rPr>
          <w:rStyle w:val="normaltextrun"/>
          <w:rFonts w:ascii="Tahoma" w:hAnsi="Tahoma" w:cs="Tahoma"/>
          <w:color w:val="000000" w:themeColor="text1"/>
        </w:rPr>
        <w:t>The addendum includes revisions to the Solicitation Manual</w:t>
      </w:r>
      <w:r w:rsidR="00D87ADB">
        <w:rPr>
          <w:rStyle w:val="normaltextrun"/>
          <w:rFonts w:ascii="Tahoma" w:hAnsi="Tahoma" w:cs="Tahoma"/>
          <w:color w:val="000000" w:themeColor="text1"/>
        </w:rPr>
        <w:t>.</w:t>
      </w:r>
      <w:r w:rsidRPr="7DDDFD92">
        <w:rPr>
          <w:rStyle w:val="normaltextrun"/>
          <w:rFonts w:ascii="Tahoma" w:hAnsi="Tahoma" w:cs="Tahoma"/>
          <w:color w:val="000000" w:themeColor="text1"/>
        </w:rPr>
        <w:t xml:space="preserve"> Added language appears in </w:t>
      </w:r>
      <w:r w:rsidRPr="7DDDFD92">
        <w:rPr>
          <w:rStyle w:val="normaltextrun"/>
          <w:rFonts w:ascii="Tahoma" w:hAnsi="Tahoma" w:cs="Tahoma"/>
          <w:b/>
          <w:bCs/>
          <w:color w:val="000000" w:themeColor="text1"/>
          <w:u w:val="single"/>
        </w:rPr>
        <w:t>bold underline</w:t>
      </w:r>
      <w:r w:rsidRPr="7DDDFD92">
        <w:rPr>
          <w:rStyle w:val="normaltextrun"/>
          <w:rFonts w:ascii="Tahoma" w:hAnsi="Tahoma" w:cs="Tahoma"/>
          <w:color w:val="000000" w:themeColor="text1"/>
        </w:rPr>
        <w:t xml:space="preserve">, and deleted language appears in </w:t>
      </w:r>
      <w:r w:rsidR="00352E59">
        <w:rPr>
          <w:rStyle w:val="normaltextrun"/>
          <w:rFonts w:ascii="Tahoma" w:hAnsi="Tahoma" w:cs="Tahoma"/>
          <w:color w:val="000000" w:themeColor="text1"/>
        </w:rPr>
        <w:t>[</w:t>
      </w:r>
      <w:r w:rsidR="77680F43" w:rsidRPr="19531767">
        <w:rPr>
          <w:rStyle w:val="normaltextrun"/>
          <w:rFonts w:ascii="Tahoma" w:hAnsi="Tahoma" w:cs="Tahoma"/>
          <w:strike/>
          <w:color w:val="000000" w:themeColor="text1"/>
        </w:rPr>
        <w:t>strikethrough</w:t>
      </w:r>
      <w:r w:rsidR="00352E59">
        <w:rPr>
          <w:rStyle w:val="normaltextrun"/>
          <w:rFonts w:ascii="Tahoma" w:hAnsi="Tahoma" w:cs="Tahoma"/>
          <w:color w:val="000000" w:themeColor="text1"/>
        </w:rPr>
        <w:t>] and within square brackets</w:t>
      </w:r>
      <w:r w:rsidR="47317C4A" w:rsidRPr="19531767">
        <w:rPr>
          <w:rStyle w:val="normaltextrun"/>
          <w:rFonts w:ascii="Tahoma" w:hAnsi="Tahoma" w:cs="Tahoma"/>
          <w:color w:val="000000" w:themeColor="text1"/>
        </w:rPr>
        <w:t>.</w:t>
      </w:r>
    </w:p>
    <w:p w14:paraId="5D74368E" w14:textId="4844326C" w:rsidR="007813FC" w:rsidRDefault="007813FC" w:rsidP="00FC47C1">
      <w:pPr>
        <w:pStyle w:val="paragraph"/>
        <w:spacing w:before="0" w:beforeAutospacing="0" w:after="0" w:afterAutospacing="0"/>
        <w:textAlignment w:val="baseline"/>
        <w:rPr>
          <w:rStyle w:val="eop"/>
          <w:rFonts w:ascii="Tahoma" w:hAnsi="Tahoma" w:cs="Tahoma"/>
          <w:color w:val="000000" w:themeColor="text1"/>
        </w:rPr>
      </w:pPr>
    </w:p>
    <w:p w14:paraId="499193A5" w14:textId="24DFA0E2" w:rsidR="00FC47C1" w:rsidRPr="000C5C9C" w:rsidRDefault="00FC47C1" w:rsidP="000C5C9C">
      <w:pPr>
        <w:pStyle w:val="Heading2"/>
      </w:pPr>
      <w:r w:rsidRPr="000C5C9C">
        <w:rPr>
          <w:rStyle w:val="normaltextrun"/>
        </w:rPr>
        <w:t>SOLICITATION MANUAL</w:t>
      </w:r>
      <w:r w:rsidRPr="000C5C9C">
        <w:rPr>
          <w:rStyle w:val="eop"/>
        </w:rPr>
        <w:t> </w:t>
      </w:r>
    </w:p>
    <w:p w14:paraId="00CBEABD" w14:textId="77777777" w:rsidR="00FD70B2" w:rsidRPr="00EB28F8" w:rsidRDefault="00FD70B2" w:rsidP="00B865F4">
      <w:pPr>
        <w:ind w:left="1440"/>
        <w:rPr>
          <w:rFonts w:ascii="Tahoma" w:hAnsi="Tahoma" w:cs="Tahoma"/>
          <w:szCs w:val="22"/>
        </w:rPr>
      </w:pPr>
    </w:p>
    <w:p w14:paraId="473AD8DB" w14:textId="63CE8748" w:rsidR="002C6EB4" w:rsidRPr="000C5C9C" w:rsidRDefault="00B865F4" w:rsidP="000C5C9C">
      <w:pPr>
        <w:pStyle w:val="Heading3"/>
        <w:rPr>
          <w:rStyle w:val="normaltextrun"/>
        </w:rPr>
      </w:pPr>
      <w:r w:rsidRPr="000C5C9C">
        <w:rPr>
          <w:rStyle w:val="normaltextrun"/>
        </w:rPr>
        <w:t>Section I.D. Key Activities and Dates</w:t>
      </w:r>
    </w:p>
    <w:p w14:paraId="25B00A0F" w14:textId="77777777" w:rsidR="00FD70B2" w:rsidRDefault="00FD70B2" w:rsidP="00B61EE8">
      <w:pPr>
        <w:pStyle w:val="ListParagraph"/>
        <w:rPr>
          <w:rFonts w:ascii="Tahoma" w:hAnsi="Tahoma" w:cs="Tahoma"/>
        </w:rPr>
      </w:pPr>
      <w:r w:rsidRPr="00FD70B2">
        <w:rPr>
          <w:rFonts w:ascii="Tahoma" w:hAnsi="Tahoma" w:cs="Tahoma"/>
        </w:rPr>
        <w:t>Key activities including dates and times for this solicitation are presented below.  An addendum will be released if the dates change for the asterisked (*) activities. Times listed are Pacific Standard Time or Pacific Daylight Time, whichever is being observed.</w:t>
      </w:r>
    </w:p>
    <w:p w14:paraId="070E6EBD" w14:textId="77777777" w:rsidR="00B61EE8" w:rsidRPr="00FD70B2" w:rsidRDefault="00B61EE8" w:rsidP="00B61EE8">
      <w:pPr>
        <w:pStyle w:val="ListParagraph"/>
        <w:rPr>
          <w:rFonts w:ascii="Tahoma" w:hAnsi="Tahoma" w:cs="Tahoma"/>
        </w:rPr>
      </w:pPr>
    </w:p>
    <w:tbl>
      <w:tblPr>
        <w:tblStyle w:val="TableGrid"/>
        <w:tblW w:w="0" w:type="auto"/>
        <w:jc w:val="center"/>
        <w:tblLayout w:type="fixed"/>
        <w:tblLook w:val="0020" w:firstRow="1" w:lastRow="0" w:firstColumn="0" w:lastColumn="0" w:noHBand="0" w:noVBand="0"/>
        <w:tblCaption w:val="key activities and dates"/>
        <w:tblDescription w:val="dates of key activities in solicitation"/>
      </w:tblPr>
      <w:tblGrid>
        <w:gridCol w:w="6030"/>
        <w:gridCol w:w="3240"/>
      </w:tblGrid>
      <w:tr w:rsidR="00FD70B2" w:rsidRPr="00062175" w14:paraId="14CA23A1" w14:textId="77777777" w:rsidTr="00FD70B2">
        <w:trPr>
          <w:cantSplit/>
          <w:trHeight w:hRule="exact" w:val="360"/>
          <w:tblHeader/>
          <w:jc w:val="center"/>
        </w:trPr>
        <w:tc>
          <w:tcPr>
            <w:tcW w:w="6030" w:type="dxa"/>
            <w:shd w:val="clear" w:color="auto" w:fill="D9D9D9" w:themeFill="background1" w:themeFillShade="D9"/>
            <w:vAlign w:val="center"/>
          </w:tcPr>
          <w:p w14:paraId="6D7EB777" w14:textId="77777777" w:rsidR="00FD70B2" w:rsidRPr="001A4679" w:rsidRDefault="00FD70B2">
            <w:pPr>
              <w:jc w:val="center"/>
              <w:rPr>
                <w:rFonts w:ascii="Tahoma" w:hAnsi="Tahoma" w:cs="Tahoma"/>
                <w:b/>
                <w:szCs w:val="22"/>
              </w:rPr>
            </w:pPr>
            <w:r w:rsidRPr="001A4679">
              <w:rPr>
                <w:rFonts w:ascii="Tahoma" w:hAnsi="Tahoma" w:cs="Tahoma"/>
                <w:b/>
                <w:szCs w:val="22"/>
              </w:rPr>
              <w:t>ACTIVITY</w:t>
            </w:r>
          </w:p>
        </w:tc>
        <w:tc>
          <w:tcPr>
            <w:tcW w:w="3240" w:type="dxa"/>
            <w:shd w:val="clear" w:color="auto" w:fill="D9D9D9" w:themeFill="background1" w:themeFillShade="D9"/>
            <w:vAlign w:val="center"/>
          </w:tcPr>
          <w:p w14:paraId="31513E27" w14:textId="77777777" w:rsidR="00FD70B2" w:rsidRPr="001A4679" w:rsidRDefault="00FD70B2">
            <w:pPr>
              <w:jc w:val="center"/>
              <w:rPr>
                <w:rFonts w:ascii="Tahoma" w:hAnsi="Tahoma" w:cs="Tahoma"/>
                <w:b/>
              </w:rPr>
            </w:pPr>
            <w:r w:rsidRPr="37084FD1">
              <w:rPr>
                <w:rFonts w:ascii="Tahoma" w:hAnsi="Tahoma" w:cs="Tahoma"/>
                <w:b/>
              </w:rPr>
              <w:t>ACTION DATE</w:t>
            </w:r>
          </w:p>
        </w:tc>
      </w:tr>
      <w:tr w:rsidR="00FD70B2" w:rsidRPr="00062175" w14:paraId="7A72AC7C" w14:textId="77777777" w:rsidTr="00FD70B2">
        <w:trPr>
          <w:cantSplit/>
          <w:trHeight w:val="360"/>
          <w:jc w:val="center"/>
        </w:trPr>
        <w:tc>
          <w:tcPr>
            <w:tcW w:w="6030" w:type="dxa"/>
            <w:vAlign w:val="center"/>
          </w:tcPr>
          <w:p w14:paraId="29C59994" w14:textId="77777777" w:rsidR="00FD70B2" w:rsidRPr="001A4679" w:rsidRDefault="00FD70B2">
            <w:pPr>
              <w:rPr>
                <w:rFonts w:ascii="Tahoma" w:hAnsi="Tahoma" w:cs="Tahoma"/>
                <w:szCs w:val="22"/>
              </w:rPr>
            </w:pPr>
            <w:r w:rsidRPr="001A4679">
              <w:rPr>
                <w:rFonts w:ascii="Tahoma" w:hAnsi="Tahoma" w:cs="Tahoma"/>
                <w:szCs w:val="22"/>
              </w:rPr>
              <w:t>Solicitation Release</w:t>
            </w:r>
          </w:p>
        </w:tc>
        <w:tc>
          <w:tcPr>
            <w:tcW w:w="3240" w:type="dxa"/>
            <w:vAlign w:val="center"/>
          </w:tcPr>
          <w:p w14:paraId="1CA17E30" w14:textId="77777777" w:rsidR="00FD70B2" w:rsidRPr="002C0D77" w:rsidRDefault="00FD70B2">
            <w:pPr>
              <w:rPr>
                <w:rFonts w:ascii="Tahoma" w:hAnsi="Tahoma" w:cs="Tahoma"/>
                <w:lang w:eastAsia="ja-JP"/>
              </w:rPr>
            </w:pPr>
            <w:r w:rsidRPr="002C0D77">
              <w:rPr>
                <w:rFonts w:ascii="Tahoma" w:hAnsi="Tahoma" w:cs="Tahoma"/>
                <w:lang w:eastAsia="ja-JP"/>
              </w:rPr>
              <w:t xml:space="preserve">April </w:t>
            </w:r>
            <w:r>
              <w:rPr>
                <w:rFonts w:ascii="Tahoma" w:hAnsi="Tahoma" w:cs="Tahoma"/>
                <w:lang w:eastAsia="ja-JP"/>
              </w:rPr>
              <w:t>6</w:t>
            </w:r>
            <w:r w:rsidRPr="002C0D77">
              <w:rPr>
                <w:rFonts w:ascii="Tahoma" w:hAnsi="Tahoma" w:cs="Tahoma"/>
                <w:lang w:eastAsia="ja-JP"/>
              </w:rPr>
              <w:t>, 2026</w:t>
            </w:r>
          </w:p>
        </w:tc>
      </w:tr>
      <w:tr w:rsidR="00FD70B2" w:rsidRPr="00062175" w14:paraId="6C14D64C" w14:textId="77777777" w:rsidTr="00FD70B2">
        <w:trPr>
          <w:cantSplit/>
          <w:trHeight w:val="360"/>
          <w:jc w:val="center"/>
        </w:trPr>
        <w:tc>
          <w:tcPr>
            <w:tcW w:w="6030" w:type="dxa"/>
            <w:vAlign w:val="center"/>
          </w:tcPr>
          <w:p w14:paraId="1C5001F7" w14:textId="77777777" w:rsidR="00FD70B2" w:rsidRPr="001A4679" w:rsidRDefault="00FD70B2">
            <w:pPr>
              <w:rPr>
                <w:rFonts w:ascii="Tahoma" w:hAnsi="Tahoma" w:cs="Tahoma"/>
                <w:szCs w:val="22"/>
              </w:rPr>
            </w:pPr>
            <w:r w:rsidRPr="001A4679">
              <w:rPr>
                <w:rFonts w:ascii="Tahoma" w:hAnsi="Tahoma" w:cs="Tahoma"/>
                <w:szCs w:val="22"/>
              </w:rPr>
              <w:t xml:space="preserve">Pre-Application Workshop* </w:t>
            </w:r>
          </w:p>
        </w:tc>
        <w:tc>
          <w:tcPr>
            <w:tcW w:w="3240" w:type="dxa"/>
            <w:vAlign w:val="center"/>
          </w:tcPr>
          <w:p w14:paraId="44683061" w14:textId="77777777" w:rsidR="00FD70B2" w:rsidRPr="002C0D77" w:rsidRDefault="00FD70B2">
            <w:pPr>
              <w:rPr>
                <w:rFonts w:ascii="Tahoma" w:hAnsi="Tahoma" w:cs="Tahoma"/>
                <w:lang w:eastAsia="ja-JP"/>
              </w:rPr>
            </w:pPr>
            <w:r w:rsidRPr="002C0D77">
              <w:rPr>
                <w:rFonts w:ascii="Tahoma" w:hAnsi="Tahoma" w:cs="Tahoma"/>
                <w:lang w:eastAsia="ja-JP"/>
              </w:rPr>
              <w:t xml:space="preserve">April </w:t>
            </w:r>
            <w:r>
              <w:rPr>
                <w:rFonts w:ascii="Tahoma" w:hAnsi="Tahoma" w:cs="Tahoma"/>
                <w:lang w:eastAsia="ja-JP"/>
              </w:rPr>
              <w:t>23</w:t>
            </w:r>
            <w:r w:rsidRPr="002C0D77">
              <w:rPr>
                <w:rFonts w:ascii="Tahoma" w:hAnsi="Tahoma" w:cs="Tahoma"/>
                <w:lang w:eastAsia="ja-JP"/>
              </w:rPr>
              <w:t>, 2026</w:t>
            </w:r>
          </w:p>
        </w:tc>
      </w:tr>
      <w:tr w:rsidR="00FD70B2" w:rsidRPr="00062175" w14:paraId="2ECD53A8" w14:textId="77777777" w:rsidTr="00FD70B2">
        <w:trPr>
          <w:cantSplit/>
          <w:trHeight w:val="360"/>
          <w:jc w:val="center"/>
        </w:trPr>
        <w:tc>
          <w:tcPr>
            <w:tcW w:w="6030" w:type="dxa"/>
            <w:vAlign w:val="center"/>
          </w:tcPr>
          <w:p w14:paraId="766E1260" w14:textId="77777777" w:rsidR="00FD70B2" w:rsidRPr="001A4679" w:rsidRDefault="00FD70B2">
            <w:pPr>
              <w:rPr>
                <w:rFonts w:ascii="Tahoma" w:hAnsi="Tahoma" w:cs="Tahoma"/>
                <w:szCs w:val="22"/>
              </w:rPr>
            </w:pPr>
            <w:r w:rsidRPr="001A4679">
              <w:rPr>
                <w:rFonts w:ascii="Tahoma" w:hAnsi="Tahoma" w:cs="Tahoma"/>
                <w:szCs w:val="22"/>
              </w:rPr>
              <w:t>Deadline for Written Questions*</w:t>
            </w:r>
          </w:p>
        </w:tc>
        <w:tc>
          <w:tcPr>
            <w:tcW w:w="3240" w:type="dxa"/>
            <w:vAlign w:val="center"/>
          </w:tcPr>
          <w:p w14:paraId="77C3D4F3" w14:textId="77777777" w:rsidR="00FD70B2" w:rsidRPr="002C0D77" w:rsidRDefault="00FD70B2">
            <w:pPr>
              <w:rPr>
                <w:rFonts w:ascii="Tahoma" w:hAnsi="Tahoma" w:cs="Tahoma"/>
                <w:strike/>
              </w:rPr>
            </w:pPr>
            <w:r>
              <w:rPr>
                <w:rFonts w:ascii="Tahoma" w:hAnsi="Tahoma" w:cs="Tahoma"/>
                <w:lang w:eastAsia="ja-JP"/>
              </w:rPr>
              <w:t>May 7</w:t>
            </w:r>
            <w:r w:rsidRPr="002C0D77">
              <w:rPr>
                <w:rFonts w:ascii="Tahoma" w:hAnsi="Tahoma" w:cs="Tahoma"/>
                <w:lang w:eastAsia="ja-JP"/>
              </w:rPr>
              <w:t>, 2026</w:t>
            </w:r>
          </w:p>
        </w:tc>
      </w:tr>
      <w:tr w:rsidR="00FD70B2" w:rsidRPr="00062175" w14:paraId="636FBD4D" w14:textId="77777777" w:rsidTr="00FD70B2">
        <w:trPr>
          <w:cantSplit/>
          <w:trHeight w:val="360"/>
          <w:jc w:val="center"/>
        </w:trPr>
        <w:tc>
          <w:tcPr>
            <w:tcW w:w="6030" w:type="dxa"/>
            <w:vAlign w:val="center"/>
          </w:tcPr>
          <w:p w14:paraId="160F24BB" w14:textId="77777777" w:rsidR="00FD70B2" w:rsidRPr="001A4679" w:rsidRDefault="00FD70B2">
            <w:pPr>
              <w:rPr>
                <w:rFonts w:ascii="Tahoma" w:hAnsi="Tahoma" w:cs="Tahoma"/>
                <w:szCs w:val="22"/>
              </w:rPr>
            </w:pPr>
            <w:r w:rsidRPr="001A4679">
              <w:rPr>
                <w:rFonts w:ascii="Tahoma" w:hAnsi="Tahoma" w:cs="Tahoma"/>
                <w:szCs w:val="22"/>
              </w:rPr>
              <w:t>Anticipated Distribution of Questions/Answers</w:t>
            </w:r>
          </w:p>
        </w:tc>
        <w:tc>
          <w:tcPr>
            <w:tcW w:w="3240" w:type="dxa"/>
            <w:vAlign w:val="center"/>
          </w:tcPr>
          <w:p w14:paraId="5E00E576" w14:textId="096A4A64" w:rsidR="00FD70B2" w:rsidRPr="002C0D77" w:rsidRDefault="00FD70B2">
            <w:pPr>
              <w:rPr>
                <w:rFonts w:ascii="Tahoma" w:hAnsi="Tahoma" w:cs="Tahoma"/>
                <w:lang w:eastAsia="ja-JP"/>
              </w:rPr>
            </w:pPr>
            <w:r w:rsidRPr="002C0D77">
              <w:rPr>
                <w:rFonts w:ascii="Tahoma" w:hAnsi="Tahoma" w:cs="Tahoma"/>
              </w:rPr>
              <w:t xml:space="preserve">Week of </w:t>
            </w:r>
            <w:r w:rsidR="00CE398D">
              <w:rPr>
                <w:rFonts w:ascii="Tahoma" w:hAnsi="Tahoma" w:cs="Tahoma"/>
              </w:rPr>
              <w:t>[</w:t>
            </w:r>
            <w:r w:rsidRPr="00E04B39">
              <w:rPr>
                <w:rFonts w:ascii="Tahoma" w:hAnsi="Tahoma" w:cs="Tahoma"/>
                <w:strike/>
                <w:lang w:eastAsia="ja-JP"/>
              </w:rPr>
              <w:t>May 18</w:t>
            </w:r>
            <w:r w:rsidR="00CE398D">
              <w:rPr>
                <w:rFonts w:ascii="Tahoma" w:hAnsi="Tahoma" w:cs="Tahoma"/>
                <w:lang w:eastAsia="ja-JP"/>
              </w:rPr>
              <w:t>]</w:t>
            </w:r>
            <w:r w:rsidR="003A634C" w:rsidRPr="003A634C">
              <w:rPr>
                <w:rFonts w:ascii="Tahoma" w:hAnsi="Tahoma" w:cs="Tahoma"/>
                <w:lang w:eastAsia="ja-JP"/>
              </w:rPr>
              <w:t xml:space="preserve"> </w:t>
            </w:r>
            <w:r w:rsidR="005A14AC" w:rsidRPr="005A14AC">
              <w:rPr>
                <w:rFonts w:ascii="Tahoma" w:hAnsi="Tahoma" w:cs="Tahoma"/>
                <w:b/>
                <w:bCs/>
                <w:u w:val="single"/>
                <w:lang w:eastAsia="ja-JP"/>
              </w:rPr>
              <w:t>May 25</w:t>
            </w:r>
            <w:r w:rsidR="005A14AC" w:rsidRPr="002F78D3">
              <w:rPr>
                <w:rFonts w:ascii="Tahoma" w:hAnsi="Tahoma" w:cs="Tahoma"/>
                <w:lang w:eastAsia="ja-JP"/>
              </w:rPr>
              <w:t>,</w:t>
            </w:r>
            <w:r w:rsidRPr="002C0D77">
              <w:rPr>
                <w:rFonts w:ascii="Tahoma" w:hAnsi="Tahoma" w:cs="Tahoma"/>
                <w:lang w:eastAsia="ja-JP"/>
              </w:rPr>
              <w:t xml:space="preserve"> 2026</w:t>
            </w:r>
          </w:p>
        </w:tc>
      </w:tr>
      <w:tr w:rsidR="00FD70B2" w:rsidRPr="00062175" w14:paraId="3AEF4DDE" w14:textId="77777777" w:rsidTr="00FD70B2">
        <w:trPr>
          <w:cantSplit/>
          <w:trHeight w:val="360"/>
          <w:jc w:val="center"/>
        </w:trPr>
        <w:tc>
          <w:tcPr>
            <w:tcW w:w="6030" w:type="dxa"/>
            <w:vAlign w:val="center"/>
          </w:tcPr>
          <w:p w14:paraId="50BE2038" w14:textId="77777777" w:rsidR="00FD70B2" w:rsidRPr="001A4679" w:rsidRDefault="00FD70B2">
            <w:pPr>
              <w:rPr>
                <w:rFonts w:ascii="Tahoma" w:hAnsi="Tahoma" w:cs="Tahoma"/>
                <w:szCs w:val="22"/>
              </w:rPr>
            </w:pPr>
            <w:r w:rsidRPr="001A4679">
              <w:rPr>
                <w:rFonts w:ascii="Tahoma" w:hAnsi="Tahoma" w:cs="Tahoma"/>
                <w:szCs w:val="22"/>
              </w:rPr>
              <w:t>Support for Application Submission in the Energy Commission Agreement Management System (ECAMS) until 5:00 p.m.</w:t>
            </w:r>
          </w:p>
        </w:tc>
        <w:tc>
          <w:tcPr>
            <w:tcW w:w="3240" w:type="dxa"/>
            <w:vAlign w:val="center"/>
          </w:tcPr>
          <w:p w14:paraId="28E6D7BE" w14:textId="24E56B04" w:rsidR="00FD70B2" w:rsidRPr="002C0D77" w:rsidRDefault="00FD70B2">
            <w:pPr>
              <w:rPr>
                <w:rFonts w:ascii="Tahoma" w:hAnsi="Tahoma" w:cs="Tahoma"/>
                <w:lang w:eastAsia="ja-JP"/>
              </w:rPr>
            </w:pPr>
            <w:r w:rsidRPr="002C0D77">
              <w:rPr>
                <w:rFonts w:ascii="Tahoma" w:hAnsi="Tahoma" w:cs="Tahoma"/>
              </w:rPr>
              <w:t xml:space="preserve">Ongoing until </w:t>
            </w:r>
            <w:r w:rsidR="00CE398D">
              <w:rPr>
                <w:rFonts w:ascii="Tahoma" w:hAnsi="Tahoma" w:cs="Tahoma"/>
              </w:rPr>
              <w:t>[</w:t>
            </w:r>
            <w:r w:rsidRPr="006F5DBB">
              <w:rPr>
                <w:rFonts w:ascii="Tahoma" w:hAnsi="Tahoma" w:cs="Tahoma"/>
                <w:strike/>
                <w:lang w:eastAsia="ja-JP"/>
              </w:rPr>
              <w:t>June 19</w:t>
            </w:r>
            <w:r w:rsidR="00CE398D">
              <w:rPr>
                <w:rFonts w:ascii="Tahoma" w:hAnsi="Tahoma" w:cs="Tahoma"/>
                <w:lang w:eastAsia="ja-JP"/>
              </w:rPr>
              <w:t>]</w:t>
            </w:r>
            <w:r w:rsidR="003A634C" w:rsidRPr="003A634C">
              <w:rPr>
                <w:rFonts w:ascii="Tahoma" w:hAnsi="Tahoma" w:cs="Tahoma"/>
                <w:lang w:eastAsia="ja-JP"/>
              </w:rPr>
              <w:t xml:space="preserve"> </w:t>
            </w:r>
            <w:r>
              <w:rPr>
                <w:rFonts w:ascii="Tahoma" w:hAnsi="Tahoma" w:cs="Tahoma"/>
                <w:b/>
                <w:bCs/>
                <w:u w:val="single"/>
                <w:lang w:eastAsia="ja-JP"/>
              </w:rPr>
              <w:t xml:space="preserve">July </w:t>
            </w:r>
            <w:r w:rsidR="0000284F">
              <w:rPr>
                <w:rFonts w:ascii="Tahoma" w:hAnsi="Tahoma" w:cs="Tahoma"/>
                <w:b/>
                <w:bCs/>
                <w:u w:val="single"/>
                <w:lang w:eastAsia="ja-JP"/>
              </w:rPr>
              <w:t>20</w:t>
            </w:r>
            <w:r w:rsidRPr="002C0D77">
              <w:rPr>
                <w:rFonts w:ascii="Tahoma" w:hAnsi="Tahoma" w:cs="Tahoma"/>
                <w:lang w:eastAsia="ja-JP"/>
              </w:rPr>
              <w:t>, 2026</w:t>
            </w:r>
          </w:p>
        </w:tc>
      </w:tr>
      <w:tr w:rsidR="00FD70B2" w:rsidRPr="00062175" w14:paraId="738C4255" w14:textId="77777777" w:rsidTr="00FD70B2">
        <w:trPr>
          <w:cantSplit/>
          <w:trHeight w:val="360"/>
          <w:jc w:val="center"/>
        </w:trPr>
        <w:tc>
          <w:tcPr>
            <w:tcW w:w="6030" w:type="dxa"/>
            <w:vAlign w:val="center"/>
          </w:tcPr>
          <w:p w14:paraId="098B202F" w14:textId="77777777" w:rsidR="00FD70B2" w:rsidRPr="001A4679" w:rsidRDefault="00FD70B2">
            <w:pPr>
              <w:rPr>
                <w:rFonts w:ascii="Tahoma" w:hAnsi="Tahoma" w:cs="Tahoma"/>
                <w:b/>
                <w:szCs w:val="22"/>
              </w:rPr>
            </w:pPr>
            <w:r w:rsidRPr="001A4679">
              <w:rPr>
                <w:rFonts w:ascii="Tahoma" w:hAnsi="Tahoma" w:cs="Tahoma"/>
                <w:b/>
                <w:szCs w:val="22"/>
              </w:rPr>
              <w:t>Deadline to Submit Applications by 11:59 p.m.*</w:t>
            </w:r>
          </w:p>
        </w:tc>
        <w:tc>
          <w:tcPr>
            <w:tcW w:w="3240" w:type="dxa"/>
            <w:vAlign w:val="center"/>
          </w:tcPr>
          <w:p w14:paraId="395E5915" w14:textId="41BD9856" w:rsidR="00FD70B2" w:rsidRPr="002C0D77" w:rsidRDefault="00CE398D">
            <w:pPr>
              <w:rPr>
                <w:rFonts w:ascii="Tahoma" w:hAnsi="Tahoma" w:cs="Tahoma"/>
                <w:lang w:eastAsia="ja-JP"/>
              </w:rPr>
            </w:pPr>
            <w:r>
              <w:rPr>
                <w:rFonts w:ascii="Tahoma" w:hAnsi="Tahoma" w:cs="Tahoma"/>
                <w:lang w:eastAsia="ja-JP"/>
              </w:rPr>
              <w:t>[</w:t>
            </w:r>
            <w:r w:rsidR="00FD70B2" w:rsidRPr="00AF16C7">
              <w:rPr>
                <w:rFonts w:ascii="Tahoma" w:hAnsi="Tahoma" w:cs="Tahoma"/>
                <w:strike/>
                <w:lang w:eastAsia="ja-JP"/>
              </w:rPr>
              <w:t>June 19</w:t>
            </w:r>
            <w:r>
              <w:rPr>
                <w:rFonts w:ascii="Tahoma" w:hAnsi="Tahoma" w:cs="Tahoma"/>
                <w:lang w:eastAsia="ja-JP"/>
              </w:rPr>
              <w:t>]</w:t>
            </w:r>
            <w:r w:rsidR="003A634C" w:rsidRPr="003A634C">
              <w:rPr>
                <w:rFonts w:ascii="Tahoma" w:hAnsi="Tahoma" w:cs="Tahoma"/>
                <w:lang w:eastAsia="ja-JP"/>
              </w:rPr>
              <w:t xml:space="preserve"> </w:t>
            </w:r>
            <w:r w:rsidR="00FD70B2">
              <w:rPr>
                <w:rFonts w:ascii="Tahoma" w:hAnsi="Tahoma" w:cs="Tahoma"/>
                <w:b/>
                <w:bCs/>
                <w:u w:val="single"/>
                <w:lang w:eastAsia="ja-JP"/>
              </w:rPr>
              <w:t xml:space="preserve">July </w:t>
            </w:r>
            <w:r w:rsidR="0000284F">
              <w:rPr>
                <w:rFonts w:ascii="Tahoma" w:hAnsi="Tahoma" w:cs="Tahoma"/>
                <w:b/>
                <w:bCs/>
                <w:u w:val="single"/>
                <w:lang w:eastAsia="ja-JP"/>
              </w:rPr>
              <w:t>20</w:t>
            </w:r>
            <w:r w:rsidR="00FD70B2" w:rsidRPr="002C0D77">
              <w:rPr>
                <w:rFonts w:ascii="Tahoma" w:hAnsi="Tahoma" w:cs="Tahoma"/>
                <w:lang w:eastAsia="ja-JP"/>
              </w:rPr>
              <w:t>, 2026</w:t>
            </w:r>
          </w:p>
        </w:tc>
      </w:tr>
      <w:tr w:rsidR="00FD70B2" w:rsidRPr="00062175" w14:paraId="5AACD0E0" w14:textId="77777777" w:rsidTr="00FD70B2">
        <w:trPr>
          <w:cantSplit/>
          <w:trHeight w:val="360"/>
          <w:jc w:val="center"/>
        </w:trPr>
        <w:tc>
          <w:tcPr>
            <w:tcW w:w="6030" w:type="dxa"/>
            <w:vAlign w:val="center"/>
          </w:tcPr>
          <w:p w14:paraId="66D9B08F" w14:textId="77777777" w:rsidR="00FD70B2" w:rsidRPr="001A4679" w:rsidRDefault="00FD70B2">
            <w:pPr>
              <w:rPr>
                <w:rFonts w:ascii="Tahoma" w:hAnsi="Tahoma" w:cs="Tahoma"/>
                <w:szCs w:val="22"/>
              </w:rPr>
            </w:pPr>
            <w:r w:rsidRPr="001A4679">
              <w:rPr>
                <w:rFonts w:ascii="Tahoma" w:hAnsi="Tahoma" w:cs="Tahoma"/>
                <w:szCs w:val="22"/>
              </w:rPr>
              <w:t xml:space="preserve">Anticipated Notice of Proposed Awards Posting </w:t>
            </w:r>
          </w:p>
        </w:tc>
        <w:tc>
          <w:tcPr>
            <w:tcW w:w="3240" w:type="dxa"/>
            <w:vAlign w:val="center"/>
          </w:tcPr>
          <w:p w14:paraId="48575D8D" w14:textId="45804D4F" w:rsidR="00FD70B2" w:rsidRPr="002C0D77" w:rsidRDefault="00FD70B2">
            <w:pPr>
              <w:rPr>
                <w:rFonts w:ascii="Tahoma" w:hAnsi="Tahoma" w:cs="Tahoma"/>
                <w:lang w:eastAsia="ja-JP"/>
              </w:rPr>
            </w:pPr>
            <w:r w:rsidRPr="002C0D77">
              <w:rPr>
                <w:rFonts w:ascii="Tahoma" w:hAnsi="Tahoma" w:cs="Tahoma"/>
              </w:rPr>
              <w:t>Week of</w:t>
            </w:r>
            <w:r w:rsidRPr="002C0D77">
              <w:rPr>
                <w:rFonts w:ascii="Tahoma" w:hAnsi="Tahoma" w:cs="Tahoma"/>
                <w:lang w:eastAsia="ja-JP"/>
              </w:rPr>
              <w:t xml:space="preserve"> </w:t>
            </w:r>
            <w:r w:rsidR="00CE398D">
              <w:rPr>
                <w:rFonts w:ascii="Tahoma" w:hAnsi="Tahoma" w:cs="Tahoma"/>
                <w:lang w:eastAsia="ja-JP"/>
              </w:rPr>
              <w:t>[</w:t>
            </w:r>
            <w:r w:rsidRPr="00A62229">
              <w:rPr>
                <w:rFonts w:ascii="Tahoma" w:hAnsi="Tahoma" w:cs="Tahoma"/>
                <w:strike/>
                <w:lang w:eastAsia="ja-JP"/>
              </w:rPr>
              <w:t>July 20</w:t>
            </w:r>
            <w:r w:rsidR="00CE398D">
              <w:rPr>
                <w:rFonts w:ascii="Tahoma" w:hAnsi="Tahoma" w:cs="Tahoma"/>
                <w:lang w:eastAsia="ja-JP"/>
              </w:rPr>
              <w:t>]</w:t>
            </w:r>
            <w:r w:rsidR="003A634C" w:rsidRPr="003A634C">
              <w:rPr>
                <w:rFonts w:ascii="Tahoma" w:hAnsi="Tahoma" w:cs="Tahoma"/>
                <w:lang w:eastAsia="ja-JP"/>
              </w:rPr>
              <w:t xml:space="preserve"> </w:t>
            </w:r>
            <w:r>
              <w:rPr>
                <w:rFonts w:ascii="Tahoma" w:hAnsi="Tahoma" w:cs="Tahoma"/>
                <w:b/>
                <w:bCs/>
                <w:u w:val="single"/>
                <w:lang w:eastAsia="ja-JP"/>
              </w:rPr>
              <w:t>August 24</w:t>
            </w:r>
            <w:r w:rsidRPr="002C0D77">
              <w:rPr>
                <w:rFonts w:ascii="Tahoma" w:hAnsi="Tahoma" w:cs="Tahoma"/>
                <w:lang w:eastAsia="ja-JP"/>
              </w:rPr>
              <w:t>, 2026</w:t>
            </w:r>
          </w:p>
        </w:tc>
      </w:tr>
      <w:tr w:rsidR="00FD70B2" w:rsidRPr="00062175" w14:paraId="21E32296" w14:textId="77777777" w:rsidTr="00FD70B2">
        <w:trPr>
          <w:cantSplit/>
          <w:trHeight w:val="360"/>
          <w:jc w:val="center"/>
        </w:trPr>
        <w:tc>
          <w:tcPr>
            <w:tcW w:w="6030" w:type="dxa"/>
            <w:vAlign w:val="center"/>
          </w:tcPr>
          <w:p w14:paraId="32D5F55F" w14:textId="77777777" w:rsidR="00FD70B2" w:rsidRPr="001A4679" w:rsidRDefault="00FD70B2">
            <w:pPr>
              <w:rPr>
                <w:rFonts w:ascii="Tahoma" w:hAnsi="Tahoma" w:cs="Tahoma"/>
                <w:szCs w:val="22"/>
              </w:rPr>
            </w:pPr>
            <w:r w:rsidRPr="001A4679">
              <w:rPr>
                <w:rFonts w:ascii="Tahoma" w:hAnsi="Tahoma" w:cs="Tahoma"/>
                <w:szCs w:val="22"/>
              </w:rPr>
              <w:t xml:space="preserve">Anticipated CEC Business Meeting </w:t>
            </w:r>
          </w:p>
        </w:tc>
        <w:tc>
          <w:tcPr>
            <w:tcW w:w="3240" w:type="dxa"/>
            <w:vAlign w:val="center"/>
          </w:tcPr>
          <w:p w14:paraId="553308BD" w14:textId="59FD0E3F" w:rsidR="00FD70B2" w:rsidRPr="002C0D77" w:rsidRDefault="00CE398D">
            <w:pPr>
              <w:rPr>
                <w:rFonts w:ascii="Tahoma" w:hAnsi="Tahoma" w:cs="Tahoma"/>
                <w:lang w:eastAsia="ja-JP"/>
              </w:rPr>
            </w:pPr>
            <w:r>
              <w:rPr>
                <w:rFonts w:ascii="Tahoma" w:hAnsi="Tahoma" w:cs="Tahoma"/>
                <w:lang w:eastAsia="ja-JP"/>
              </w:rPr>
              <w:t>[</w:t>
            </w:r>
            <w:r w:rsidR="00FD70B2" w:rsidRPr="00FA0A2C">
              <w:rPr>
                <w:rFonts w:ascii="Tahoma" w:hAnsi="Tahoma" w:cs="Tahoma"/>
                <w:strike/>
                <w:lang w:eastAsia="ja-JP"/>
              </w:rPr>
              <w:t>October</w:t>
            </w:r>
            <w:r>
              <w:rPr>
                <w:rFonts w:ascii="Tahoma" w:hAnsi="Tahoma" w:cs="Tahoma"/>
                <w:lang w:eastAsia="ja-JP"/>
              </w:rPr>
              <w:t>]</w:t>
            </w:r>
            <w:r w:rsidR="003A634C" w:rsidRPr="003A634C">
              <w:rPr>
                <w:rFonts w:ascii="Tahoma" w:hAnsi="Tahoma" w:cs="Tahoma"/>
                <w:lang w:eastAsia="ja-JP"/>
              </w:rPr>
              <w:t xml:space="preserve"> </w:t>
            </w:r>
            <w:r w:rsidR="00FD70B2">
              <w:rPr>
                <w:rFonts w:ascii="Tahoma" w:hAnsi="Tahoma" w:cs="Tahoma"/>
                <w:b/>
                <w:bCs/>
                <w:u w:val="single"/>
                <w:lang w:eastAsia="ja-JP"/>
              </w:rPr>
              <w:t>November</w:t>
            </w:r>
            <w:r w:rsidR="00FD70B2" w:rsidRPr="002C0D77">
              <w:rPr>
                <w:rFonts w:ascii="Tahoma" w:hAnsi="Tahoma" w:cs="Tahoma"/>
                <w:lang w:eastAsia="ja-JP"/>
              </w:rPr>
              <w:t xml:space="preserve"> 2026</w:t>
            </w:r>
          </w:p>
        </w:tc>
      </w:tr>
    </w:tbl>
    <w:p w14:paraId="1C7BD51C" w14:textId="77777777" w:rsidR="00497F5C" w:rsidRDefault="00497F5C" w:rsidP="00FC47C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Tahoma" w:hAnsi="Tahoma" w:cs="Tahoma"/>
          <w:b/>
          <w:bCs/>
        </w:rPr>
      </w:pPr>
    </w:p>
    <w:p w14:paraId="06ED6E1B" w14:textId="77777777" w:rsidR="00497F5C" w:rsidRDefault="00497F5C" w:rsidP="00FC47C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Tahoma" w:hAnsi="Tahoma" w:cs="Tahoma"/>
          <w:b/>
          <w:bCs/>
        </w:rPr>
      </w:pPr>
    </w:p>
    <w:p w14:paraId="3EC889F3" w14:textId="476EF658" w:rsidR="00FC47C1" w:rsidRDefault="0046117E" w:rsidP="00FC47C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Tahoma" w:hAnsi="Tahoma" w:cs="Tahoma"/>
          <w:b/>
          <w:bCs/>
        </w:rPr>
        <w:t xml:space="preserve">Carissa </w:t>
      </w:r>
      <w:r w:rsidR="00974003">
        <w:rPr>
          <w:rStyle w:val="normaltextrun"/>
          <w:rFonts w:ascii="Tahoma" w:hAnsi="Tahoma" w:cs="Tahoma"/>
          <w:b/>
          <w:bCs/>
        </w:rPr>
        <w:t>Peri</w:t>
      </w:r>
    </w:p>
    <w:p w14:paraId="2E610DEA" w14:textId="77777777" w:rsidR="00FC47C1" w:rsidRDefault="00FC47C1" w:rsidP="00FC47C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Tahoma" w:hAnsi="Tahoma" w:cs="Tahoma"/>
          <w:b/>
          <w:bCs/>
        </w:rPr>
        <w:t>Commission Agreement Officer</w:t>
      </w:r>
      <w:r>
        <w:rPr>
          <w:rStyle w:val="eop"/>
          <w:rFonts w:ascii="Tahoma" w:hAnsi="Tahoma" w:cs="Tahoma"/>
        </w:rPr>
        <w:t> </w:t>
      </w:r>
    </w:p>
    <w:p w14:paraId="6AEDE6BC" w14:textId="40F7F99A" w:rsidR="00E74FF1" w:rsidRPr="00FC47C1" w:rsidRDefault="00E74FF1" w:rsidP="00FC47C1">
      <w:pPr>
        <w:rPr>
          <w:rStyle w:val="eop"/>
        </w:rPr>
      </w:pPr>
    </w:p>
    <w:sectPr w:rsidR="00E74FF1" w:rsidRPr="00FC47C1" w:rsidSect="001867A7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1080" w:header="540" w:footer="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37252B" w14:textId="77777777" w:rsidR="00866138" w:rsidRDefault="00866138" w:rsidP="00F86D2B">
      <w:r>
        <w:separator/>
      </w:r>
    </w:p>
  </w:endnote>
  <w:endnote w:type="continuationSeparator" w:id="0">
    <w:p w14:paraId="51E76717" w14:textId="77777777" w:rsidR="00866138" w:rsidRDefault="00866138" w:rsidP="00F86D2B">
      <w:r>
        <w:continuationSeparator/>
      </w:r>
    </w:p>
  </w:endnote>
  <w:endnote w:type="continuationNotice" w:id="1">
    <w:p w14:paraId="5BC056CA" w14:textId="77777777" w:rsidR="00866138" w:rsidRDefault="0086613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4D7C6706" w14:paraId="4DCC657B" w14:textId="77777777" w:rsidTr="4D7C6706">
      <w:tc>
        <w:tcPr>
          <w:tcW w:w="2880" w:type="dxa"/>
        </w:tcPr>
        <w:p w14:paraId="1C30F658" w14:textId="4FC5E23C" w:rsidR="4D7C6706" w:rsidRDefault="4D7C6706" w:rsidP="4D7C6706">
          <w:pPr>
            <w:pStyle w:val="Header"/>
            <w:ind w:left="-115"/>
          </w:pPr>
        </w:p>
      </w:tc>
      <w:tc>
        <w:tcPr>
          <w:tcW w:w="2880" w:type="dxa"/>
        </w:tcPr>
        <w:p w14:paraId="1D3F0B1C" w14:textId="217B9FC7" w:rsidR="4D7C6706" w:rsidRDefault="4D7C6706" w:rsidP="4D7C6706">
          <w:pPr>
            <w:pStyle w:val="Header"/>
            <w:jc w:val="center"/>
          </w:pPr>
        </w:p>
      </w:tc>
      <w:tc>
        <w:tcPr>
          <w:tcW w:w="2880" w:type="dxa"/>
        </w:tcPr>
        <w:p w14:paraId="5681F7D6" w14:textId="65144E5E" w:rsidR="4D7C6706" w:rsidRDefault="4D7C6706" w:rsidP="4D7C6706">
          <w:pPr>
            <w:pStyle w:val="Header"/>
            <w:ind w:right="-115"/>
            <w:jc w:val="right"/>
          </w:pPr>
        </w:p>
      </w:tc>
    </w:tr>
  </w:tbl>
  <w:p w14:paraId="01AFCF9C" w14:textId="46A281DD" w:rsidR="4D7C6706" w:rsidRDefault="4D7C6706" w:rsidP="00B112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AC8CA5" w14:textId="1F81AC6B" w:rsidR="002D11A5" w:rsidRDefault="00E95AA9" w:rsidP="002D11A5">
    <w:pPr>
      <w:pStyle w:val="Footer"/>
      <w:ind w:hanging="1800"/>
    </w:pPr>
    <w:r>
      <w:rPr>
        <w:noProof/>
      </w:rPr>
      <w:drawing>
        <wp:inline distT="0" distB="0" distL="0" distR="0" wp14:anchorId="4CC05A24" wp14:editId="3B78DAB8">
          <wp:extent cx="7762875" cy="1033780"/>
          <wp:effectExtent l="0" t="0" r="9525" b="0"/>
          <wp:docPr id="1014708470" name="Picture 1014708470" descr="energy.ca.gov&#10;715 P Street, Sacramento, CA 958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2875" cy="10337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27274D" w14:textId="77777777" w:rsidR="00866138" w:rsidRDefault="00866138" w:rsidP="00F86D2B">
      <w:r>
        <w:separator/>
      </w:r>
    </w:p>
  </w:footnote>
  <w:footnote w:type="continuationSeparator" w:id="0">
    <w:p w14:paraId="471CB276" w14:textId="77777777" w:rsidR="00866138" w:rsidRDefault="00866138" w:rsidP="00F86D2B">
      <w:r>
        <w:continuationSeparator/>
      </w:r>
    </w:p>
  </w:footnote>
  <w:footnote w:type="continuationNotice" w:id="1">
    <w:p w14:paraId="4FB7830E" w14:textId="77777777" w:rsidR="00866138" w:rsidRDefault="0086613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B2CEFA" w14:textId="77777777" w:rsidR="003E0D2D" w:rsidRDefault="003E0D2D" w:rsidP="00E210F6">
    <w:pPr>
      <w:rPr>
        <w:rFonts w:ascii="Arial" w:hAnsi="Arial" w:cs="Arial"/>
      </w:rPr>
    </w:pPr>
  </w:p>
  <w:p w14:paraId="736D9520" w14:textId="77777777" w:rsidR="003E0D2D" w:rsidRDefault="003E0D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91044F" w14:textId="1A41DC84" w:rsidR="00C01C97" w:rsidRDefault="008E2CB5" w:rsidP="0098590A">
    <w:pPr>
      <w:pStyle w:val="Header"/>
      <w:ind w:hanging="1350"/>
      <w:jc w:val="center"/>
    </w:pPr>
    <w:r>
      <w:rPr>
        <w:noProof/>
      </w:rPr>
      <w:drawing>
        <wp:inline distT="0" distB="0" distL="0" distR="0" wp14:anchorId="3553AE80" wp14:editId="17294B44">
          <wp:extent cx="7174950" cy="822960"/>
          <wp:effectExtent l="0" t="0" r="0" b="0"/>
          <wp:docPr id="7880309" name="Picture 1" descr="Header banner showing the California Energy Commission logo, the Great Seal of California, and California Natural Resources Agency logo.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80309" name="Picture 1" descr="Header banner showing the California Energy Commission logo, the Great Seal of California, and California Natural Resources Agency logo.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174950" cy="8229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CC19A77" w14:textId="6FDBADCD" w:rsidR="00E210F6" w:rsidRDefault="00E210F6" w:rsidP="002D11A5">
    <w:pPr>
      <w:pStyle w:val="Header"/>
      <w:ind w:hanging="18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0B7703"/>
    <w:multiLevelType w:val="hybridMultilevel"/>
    <w:tmpl w:val="767E353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E11EE"/>
    <w:multiLevelType w:val="hybridMultilevel"/>
    <w:tmpl w:val="F25A20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753DDF"/>
    <w:multiLevelType w:val="hybridMultilevel"/>
    <w:tmpl w:val="9F305B8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4D5862"/>
    <w:multiLevelType w:val="hybridMultilevel"/>
    <w:tmpl w:val="6E02B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EAC29FC">
      <w:start w:val="1"/>
      <w:numFmt w:val="lowerRoman"/>
      <w:lvlText w:val="%3."/>
      <w:lvlJc w:val="right"/>
      <w:pPr>
        <w:ind w:left="2160" w:hanging="180"/>
      </w:pPr>
    </w:lvl>
    <w:lvl w:ilvl="3" w:tplc="FFE0DD18">
      <w:start w:val="1"/>
      <w:numFmt w:val="decimal"/>
      <w:lvlText w:val="%4."/>
      <w:lvlJc w:val="left"/>
      <w:pPr>
        <w:ind w:left="2880" w:hanging="360"/>
      </w:pPr>
    </w:lvl>
    <w:lvl w:ilvl="4" w:tplc="8AFEC40A">
      <w:start w:val="1"/>
      <w:numFmt w:val="lowerLetter"/>
      <w:lvlText w:val="%5."/>
      <w:lvlJc w:val="left"/>
      <w:pPr>
        <w:ind w:left="3600" w:hanging="360"/>
      </w:pPr>
    </w:lvl>
    <w:lvl w:ilvl="5" w:tplc="6A78F5F6">
      <w:start w:val="1"/>
      <w:numFmt w:val="lowerRoman"/>
      <w:lvlText w:val="%6."/>
      <w:lvlJc w:val="right"/>
      <w:pPr>
        <w:ind w:left="4320" w:hanging="180"/>
      </w:pPr>
    </w:lvl>
    <w:lvl w:ilvl="6" w:tplc="64BCFC94">
      <w:start w:val="1"/>
      <w:numFmt w:val="decimal"/>
      <w:lvlText w:val="%7."/>
      <w:lvlJc w:val="left"/>
      <w:pPr>
        <w:ind w:left="5040" w:hanging="360"/>
      </w:pPr>
    </w:lvl>
    <w:lvl w:ilvl="7" w:tplc="78B43454">
      <w:start w:val="1"/>
      <w:numFmt w:val="lowerLetter"/>
      <w:lvlText w:val="%8."/>
      <w:lvlJc w:val="left"/>
      <w:pPr>
        <w:ind w:left="5760" w:hanging="360"/>
      </w:pPr>
    </w:lvl>
    <w:lvl w:ilvl="8" w:tplc="D59AF32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4014CC"/>
    <w:multiLevelType w:val="multilevel"/>
    <w:tmpl w:val="83E2F6FA"/>
    <w:lvl w:ilvl="0">
      <w:start w:val="1"/>
      <w:numFmt w:val="decimal"/>
      <w:pStyle w:val="Heading3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" w15:restartNumberingAfterBreak="0">
    <w:nsid w:val="1BF41432"/>
    <w:multiLevelType w:val="hybridMultilevel"/>
    <w:tmpl w:val="0DE2E208"/>
    <w:lvl w:ilvl="0" w:tplc="FFFFFFFF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C4B1731"/>
    <w:multiLevelType w:val="hybridMultilevel"/>
    <w:tmpl w:val="D04ED9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72A692"/>
    <w:multiLevelType w:val="hybridMultilevel"/>
    <w:tmpl w:val="98462D84"/>
    <w:lvl w:ilvl="0" w:tplc="AECAFECA">
      <w:start w:val="1"/>
      <w:numFmt w:val="upperLetter"/>
      <w:lvlText w:val="%1."/>
      <w:lvlJc w:val="left"/>
      <w:pPr>
        <w:ind w:left="720" w:hanging="360"/>
      </w:pPr>
    </w:lvl>
    <w:lvl w:ilvl="1" w:tplc="1D442578">
      <w:start w:val="1"/>
      <w:numFmt w:val="lowerLetter"/>
      <w:lvlText w:val="%2."/>
      <w:lvlJc w:val="left"/>
      <w:pPr>
        <w:ind w:left="1440" w:hanging="360"/>
      </w:pPr>
    </w:lvl>
    <w:lvl w:ilvl="2" w:tplc="C25E3C46">
      <w:start w:val="1"/>
      <w:numFmt w:val="lowerRoman"/>
      <w:lvlText w:val="%3."/>
      <w:lvlJc w:val="right"/>
      <w:pPr>
        <w:ind w:left="2160" w:hanging="180"/>
      </w:pPr>
    </w:lvl>
    <w:lvl w:ilvl="3" w:tplc="C46635C0">
      <w:start w:val="1"/>
      <w:numFmt w:val="decimal"/>
      <w:lvlText w:val="%4."/>
      <w:lvlJc w:val="left"/>
      <w:pPr>
        <w:ind w:left="2880" w:hanging="360"/>
      </w:pPr>
    </w:lvl>
    <w:lvl w:ilvl="4" w:tplc="81FE889E">
      <w:start w:val="1"/>
      <w:numFmt w:val="lowerLetter"/>
      <w:lvlText w:val="%5."/>
      <w:lvlJc w:val="left"/>
      <w:pPr>
        <w:ind w:left="3600" w:hanging="360"/>
      </w:pPr>
    </w:lvl>
    <w:lvl w:ilvl="5" w:tplc="90AEC9E4">
      <w:start w:val="1"/>
      <w:numFmt w:val="lowerRoman"/>
      <w:lvlText w:val="%6."/>
      <w:lvlJc w:val="right"/>
      <w:pPr>
        <w:ind w:left="4320" w:hanging="180"/>
      </w:pPr>
    </w:lvl>
    <w:lvl w:ilvl="6" w:tplc="C27C81E4">
      <w:start w:val="1"/>
      <w:numFmt w:val="decimal"/>
      <w:lvlText w:val="%7."/>
      <w:lvlJc w:val="left"/>
      <w:pPr>
        <w:ind w:left="5040" w:hanging="360"/>
      </w:pPr>
    </w:lvl>
    <w:lvl w:ilvl="7" w:tplc="B15E1804">
      <w:start w:val="1"/>
      <w:numFmt w:val="lowerLetter"/>
      <w:lvlText w:val="%8."/>
      <w:lvlJc w:val="left"/>
      <w:pPr>
        <w:ind w:left="5760" w:hanging="360"/>
      </w:pPr>
    </w:lvl>
    <w:lvl w:ilvl="8" w:tplc="A0D21E84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A61E55"/>
    <w:multiLevelType w:val="hybridMultilevel"/>
    <w:tmpl w:val="0BD8C99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1B2E30"/>
    <w:multiLevelType w:val="hybridMultilevel"/>
    <w:tmpl w:val="50CC38F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332561"/>
    <w:multiLevelType w:val="hybridMultilevel"/>
    <w:tmpl w:val="5D7A7D2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F227960"/>
    <w:multiLevelType w:val="hybridMultilevel"/>
    <w:tmpl w:val="EE3C38C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1623E2B"/>
    <w:multiLevelType w:val="hybridMultilevel"/>
    <w:tmpl w:val="7A908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6C7DC2"/>
    <w:multiLevelType w:val="multilevel"/>
    <w:tmpl w:val="CD62DC6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4" w15:restartNumberingAfterBreak="0">
    <w:nsid w:val="36161C1D"/>
    <w:multiLevelType w:val="multilevel"/>
    <w:tmpl w:val="6BFE4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7D5296E"/>
    <w:multiLevelType w:val="multilevel"/>
    <w:tmpl w:val="A3B265E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ahoma" w:hAnsi="Tahoma" w:cs="Tahoma"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6" w15:restartNumberingAfterBreak="0">
    <w:nsid w:val="4353020F"/>
    <w:multiLevelType w:val="multilevel"/>
    <w:tmpl w:val="19C06170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447C0B3F"/>
    <w:multiLevelType w:val="hybridMultilevel"/>
    <w:tmpl w:val="E74CD7D8"/>
    <w:lvl w:ilvl="0" w:tplc="19EE1F94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6A03078"/>
    <w:multiLevelType w:val="hybridMultilevel"/>
    <w:tmpl w:val="B166336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71703E"/>
    <w:multiLevelType w:val="multilevel"/>
    <w:tmpl w:val="3FF29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BFA6CA2"/>
    <w:multiLevelType w:val="multilevel"/>
    <w:tmpl w:val="AD6217A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D7967B7"/>
    <w:multiLevelType w:val="multilevel"/>
    <w:tmpl w:val="2AEE35C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E155078"/>
    <w:multiLevelType w:val="multilevel"/>
    <w:tmpl w:val="AEA21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27D463B"/>
    <w:multiLevelType w:val="multilevel"/>
    <w:tmpl w:val="65888AF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ahoma" w:hAnsi="Tahoma" w:cs="Tahoma" w:hint="default"/>
        <w:b w:val="0"/>
        <w:bCs w:val="0"/>
      </w:rPr>
    </w:lvl>
    <w:lvl w:ilvl="1">
      <w:start w:val="2"/>
      <w:numFmt w:val="lowerRoman"/>
      <w:lvlText w:val="%2."/>
      <w:lvlJc w:val="righ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4" w15:restartNumberingAfterBreak="0">
    <w:nsid w:val="55CC9378"/>
    <w:multiLevelType w:val="hybridMultilevel"/>
    <w:tmpl w:val="FFFFFFFF"/>
    <w:lvl w:ilvl="0" w:tplc="CA525F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448A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00DF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2486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D641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3E838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5EF3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6E54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90D0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181C4A"/>
    <w:multiLevelType w:val="multilevel"/>
    <w:tmpl w:val="E5963C2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>
      <w:start w:val="7"/>
      <w:numFmt w:val="decimal"/>
      <w:lvlText w:val="%2."/>
      <w:lvlJc w:val="left"/>
      <w:pPr>
        <w:ind w:left="1440" w:hanging="360"/>
      </w:pPr>
      <w:rPr>
        <w:rFonts w:hint="default"/>
        <w:b w:val="0"/>
      </w:rPr>
    </w:lvl>
    <w:lvl w:ilvl="2">
      <w:start w:val="1"/>
      <w:numFmt w:val="lowerLetter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26" w15:restartNumberingAfterBreak="0">
    <w:nsid w:val="5BC83FF5"/>
    <w:multiLevelType w:val="hybridMultilevel"/>
    <w:tmpl w:val="BAA28F54"/>
    <w:lvl w:ilvl="0" w:tplc="E7B460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E8A5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C8329E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7A8C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9E8EB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4256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B851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C1E70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A04995"/>
    <w:multiLevelType w:val="multilevel"/>
    <w:tmpl w:val="53184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64AA1133"/>
    <w:multiLevelType w:val="multilevel"/>
    <w:tmpl w:val="E6BAF600"/>
    <w:lvl w:ilvl="0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  <w:rPr>
        <w:rFonts w:hint="default"/>
      </w:rPr>
    </w:lvl>
  </w:abstractNum>
  <w:abstractNum w:abstractNumId="29" w15:restartNumberingAfterBreak="0">
    <w:nsid w:val="6D471CBF"/>
    <w:multiLevelType w:val="multilevel"/>
    <w:tmpl w:val="C022946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71632742"/>
    <w:multiLevelType w:val="multilevel"/>
    <w:tmpl w:val="E7C88F1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ahoma" w:hAnsi="Tahoma" w:cs="Tahoma" w:hint="default"/>
        <w:b w:val="0"/>
        <w:bCs w:val="0"/>
      </w:rPr>
    </w:lvl>
    <w:lvl w:ilvl="1">
      <w:start w:val="2"/>
      <w:numFmt w:val="lowerRoman"/>
      <w:lvlText w:val="%2."/>
      <w:lvlJc w:val="righ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1" w15:restartNumberingAfterBreak="0">
    <w:nsid w:val="735B4900"/>
    <w:multiLevelType w:val="multilevel"/>
    <w:tmpl w:val="E4367DB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</w:rPr>
    </w:lvl>
    <w:lvl w:ilvl="1">
      <w:start w:val="2"/>
      <w:numFmt w:val="lowerRoman"/>
      <w:lvlText w:val="%2."/>
      <w:lvlJc w:val="righ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2" w15:restartNumberingAfterBreak="0">
    <w:nsid w:val="74273FAE"/>
    <w:multiLevelType w:val="hybridMultilevel"/>
    <w:tmpl w:val="15F8286A"/>
    <w:lvl w:ilvl="0" w:tplc="C6A40ED0">
      <w:start w:val="1"/>
      <w:numFmt w:val="upperLetter"/>
      <w:lvlText w:val="%1."/>
      <w:lvlJc w:val="left"/>
      <w:pPr>
        <w:ind w:left="1800" w:hanging="360"/>
      </w:pPr>
      <w:rPr>
        <w:rFonts w:ascii="Tahoma" w:hAnsi="Tahoma" w:cs="Tahoma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79464DD7"/>
    <w:multiLevelType w:val="hybridMultilevel"/>
    <w:tmpl w:val="E864E8C0"/>
    <w:lvl w:ilvl="0" w:tplc="6D14F63A">
      <w:start w:val="1"/>
      <w:numFmt w:val="bullet"/>
      <w:lvlText w:val="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DE6BE9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44863A7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244CE3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AD290B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6F80EAC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860CF89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A30A651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77685CA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B595B9E"/>
    <w:multiLevelType w:val="multilevel"/>
    <w:tmpl w:val="2A9C05D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E1E1DF3"/>
    <w:multiLevelType w:val="multilevel"/>
    <w:tmpl w:val="422C2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EA7177E"/>
    <w:multiLevelType w:val="hybridMultilevel"/>
    <w:tmpl w:val="90101F2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1917120">
    <w:abstractNumId w:val="4"/>
  </w:num>
  <w:num w:numId="2" w16cid:durableId="1527866112">
    <w:abstractNumId w:val="34"/>
  </w:num>
  <w:num w:numId="3" w16cid:durableId="546382828">
    <w:abstractNumId w:val="21"/>
  </w:num>
  <w:num w:numId="4" w16cid:durableId="1468815440">
    <w:abstractNumId w:val="20"/>
  </w:num>
  <w:num w:numId="5" w16cid:durableId="435751938">
    <w:abstractNumId w:val="13"/>
  </w:num>
  <w:num w:numId="6" w16cid:durableId="2067951841">
    <w:abstractNumId w:val="28"/>
  </w:num>
  <w:num w:numId="7" w16cid:durableId="1360426619">
    <w:abstractNumId w:val="15"/>
  </w:num>
  <w:num w:numId="8" w16cid:durableId="1642884978">
    <w:abstractNumId w:val="17"/>
  </w:num>
  <w:num w:numId="9" w16cid:durableId="450586747">
    <w:abstractNumId w:val="1"/>
  </w:num>
  <w:num w:numId="10" w16cid:durableId="1649674097">
    <w:abstractNumId w:val="33"/>
  </w:num>
  <w:num w:numId="11" w16cid:durableId="835728870">
    <w:abstractNumId w:val="27"/>
  </w:num>
  <w:num w:numId="12" w16cid:durableId="169299429">
    <w:abstractNumId w:val="6"/>
  </w:num>
  <w:num w:numId="13" w16cid:durableId="1590580665">
    <w:abstractNumId w:val="26"/>
  </w:num>
  <w:num w:numId="14" w16cid:durableId="478697206">
    <w:abstractNumId w:val="18"/>
  </w:num>
  <w:num w:numId="15" w16cid:durableId="706218443">
    <w:abstractNumId w:val="23"/>
  </w:num>
  <w:num w:numId="16" w16cid:durableId="98064480">
    <w:abstractNumId w:val="16"/>
  </w:num>
  <w:num w:numId="17" w16cid:durableId="1715545950">
    <w:abstractNumId w:val="19"/>
  </w:num>
  <w:num w:numId="18" w16cid:durableId="1624573129">
    <w:abstractNumId w:val="12"/>
  </w:num>
  <w:num w:numId="19" w16cid:durableId="1466465345">
    <w:abstractNumId w:val="3"/>
  </w:num>
  <w:num w:numId="20" w16cid:durableId="448163377">
    <w:abstractNumId w:val="24"/>
  </w:num>
  <w:num w:numId="21" w16cid:durableId="46681882">
    <w:abstractNumId w:val="11"/>
  </w:num>
  <w:num w:numId="22" w16cid:durableId="1955400111">
    <w:abstractNumId w:val="29"/>
  </w:num>
  <w:num w:numId="23" w16cid:durableId="512912892">
    <w:abstractNumId w:val="9"/>
  </w:num>
  <w:num w:numId="24" w16cid:durableId="1456681501">
    <w:abstractNumId w:val="2"/>
  </w:num>
  <w:num w:numId="25" w16cid:durableId="112555296">
    <w:abstractNumId w:val="22"/>
  </w:num>
  <w:num w:numId="26" w16cid:durableId="1445003272">
    <w:abstractNumId w:val="31"/>
  </w:num>
  <w:num w:numId="27" w16cid:durableId="774247716">
    <w:abstractNumId w:val="7"/>
  </w:num>
  <w:num w:numId="28" w16cid:durableId="2057704923">
    <w:abstractNumId w:val="5"/>
  </w:num>
  <w:num w:numId="29" w16cid:durableId="587274709">
    <w:abstractNumId w:val="10"/>
  </w:num>
  <w:num w:numId="30" w16cid:durableId="1991514818">
    <w:abstractNumId w:val="36"/>
  </w:num>
  <w:num w:numId="31" w16cid:durableId="1863319956">
    <w:abstractNumId w:val="0"/>
  </w:num>
  <w:num w:numId="32" w16cid:durableId="480390667">
    <w:abstractNumId w:val="8"/>
  </w:num>
  <w:num w:numId="33" w16cid:durableId="367990856">
    <w:abstractNumId w:val="32"/>
  </w:num>
  <w:num w:numId="34" w16cid:durableId="215514059">
    <w:abstractNumId w:val="25"/>
  </w:num>
  <w:num w:numId="35" w16cid:durableId="1518347694">
    <w:abstractNumId w:val="35"/>
  </w:num>
  <w:num w:numId="36" w16cid:durableId="785272863">
    <w:abstractNumId w:val="14"/>
  </w:num>
  <w:num w:numId="37" w16cid:durableId="172112498">
    <w:abstractNumId w:val="3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NjIxMDA0NjOwNDVU0lEKTi0uzszPAykwrAUA5DMOLSwAAAA="/>
  </w:docVars>
  <w:rsids>
    <w:rsidRoot w:val="00F86D2B"/>
    <w:rsid w:val="0000028A"/>
    <w:rsid w:val="00001C1C"/>
    <w:rsid w:val="0000284F"/>
    <w:rsid w:val="00005D84"/>
    <w:rsid w:val="00005DA1"/>
    <w:rsid w:val="000063B5"/>
    <w:rsid w:val="00006CBE"/>
    <w:rsid w:val="00007C86"/>
    <w:rsid w:val="00013BAA"/>
    <w:rsid w:val="0001408A"/>
    <w:rsid w:val="00015969"/>
    <w:rsid w:val="000179F5"/>
    <w:rsid w:val="000203C2"/>
    <w:rsid w:val="0002369F"/>
    <w:rsid w:val="00027125"/>
    <w:rsid w:val="000317B9"/>
    <w:rsid w:val="00035837"/>
    <w:rsid w:val="00035DE2"/>
    <w:rsid w:val="00036989"/>
    <w:rsid w:val="00037F66"/>
    <w:rsid w:val="00041D7F"/>
    <w:rsid w:val="0004705B"/>
    <w:rsid w:val="0004705D"/>
    <w:rsid w:val="0004779A"/>
    <w:rsid w:val="000557AC"/>
    <w:rsid w:val="00060591"/>
    <w:rsid w:val="00060A6F"/>
    <w:rsid w:val="000611BE"/>
    <w:rsid w:val="0006377F"/>
    <w:rsid w:val="00063941"/>
    <w:rsid w:val="00063B9D"/>
    <w:rsid w:val="000653A6"/>
    <w:rsid w:val="000705C3"/>
    <w:rsid w:val="00071316"/>
    <w:rsid w:val="00071594"/>
    <w:rsid w:val="000728DA"/>
    <w:rsid w:val="00073ACA"/>
    <w:rsid w:val="00073CCF"/>
    <w:rsid w:val="00074E58"/>
    <w:rsid w:val="00081864"/>
    <w:rsid w:val="000834A3"/>
    <w:rsid w:val="0009064B"/>
    <w:rsid w:val="00091227"/>
    <w:rsid w:val="000922CE"/>
    <w:rsid w:val="000922F5"/>
    <w:rsid w:val="000A0FA4"/>
    <w:rsid w:val="000A451D"/>
    <w:rsid w:val="000A560E"/>
    <w:rsid w:val="000A6CE7"/>
    <w:rsid w:val="000A72F8"/>
    <w:rsid w:val="000B10AB"/>
    <w:rsid w:val="000B3A58"/>
    <w:rsid w:val="000B3CCA"/>
    <w:rsid w:val="000B4154"/>
    <w:rsid w:val="000C16AE"/>
    <w:rsid w:val="000C4CB1"/>
    <w:rsid w:val="000C5C9C"/>
    <w:rsid w:val="000C61F5"/>
    <w:rsid w:val="000C6F63"/>
    <w:rsid w:val="000D2F39"/>
    <w:rsid w:val="000D4A7B"/>
    <w:rsid w:val="000D575E"/>
    <w:rsid w:val="000D6047"/>
    <w:rsid w:val="000D6791"/>
    <w:rsid w:val="000D79C3"/>
    <w:rsid w:val="000E31D6"/>
    <w:rsid w:val="000E411E"/>
    <w:rsid w:val="000E433B"/>
    <w:rsid w:val="000E6CD9"/>
    <w:rsid w:val="000E7719"/>
    <w:rsid w:val="000F0947"/>
    <w:rsid w:val="000F0D5B"/>
    <w:rsid w:val="000F4FA1"/>
    <w:rsid w:val="000F57C6"/>
    <w:rsid w:val="000F5BE1"/>
    <w:rsid w:val="000F6344"/>
    <w:rsid w:val="00102AA1"/>
    <w:rsid w:val="00103375"/>
    <w:rsid w:val="00103791"/>
    <w:rsid w:val="001040A7"/>
    <w:rsid w:val="001053EA"/>
    <w:rsid w:val="00106C10"/>
    <w:rsid w:val="001116D2"/>
    <w:rsid w:val="001151E5"/>
    <w:rsid w:val="0011644A"/>
    <w:rsid w:val="00122045"/>
    <w:rsid w:val="001225AF"/>
    <w:rsid w:val="00123E80"/>
    <w:rsid w:val="0012428F"/>
    <w:rsid w:val="00124A25"/>
    <w:rsid w:val="00125523"/>
    <w:rsid w:val="001261BE"/>
    <w:rsid w:val="001261E1"/>
    <w:rsid w:val="00126DF1"/>
    <w:rsid w:val="001273B9"/>
    <w:rsid w:val="001339C3"/>
    <w:rsid w:val="00133A81"/>
    <w:rsid w:val="00134D8A"/>
    <w:rsid w:val="00134E1A"/>
    <w:rsid w:val="0014043C"/>
    <w:rsid w:val="001406AE"/>
    <w:rsid w:val="0014153D"/>
    <w:rsid w:val="001423A6"/>
    <w:rsid w:val="001449AA"/>
    <w:rsid w:val="00145265"/>
    <w:rsid w:val="0014540E"/>
    <w:rsid w:val="001457B1"/>
    <w:rsid w:val="00146C62"/>
    <w:rsid w:val="00146E6A"/>
    <w:rsid w:val="0014731B"/>
    <w:rsid w:val="001475B3"/>
    <w:rsid w:val="001477A0"/>
    <w:rsid w:val="0015243A"/>
    <w:rsid w:val="00152664"/>
    <w:rsid w:val="00154044"/>
    <w:rsid w:val="00154600"/>
    <w:rsid w:val="0015612B"/>
    <w:rsid w:val="00162611"/>
    <w:rsid w:val="001665C7"/>
    <w:rsid w:val="00167654"/>
    <w:rsid w:val="0017117D"/>
    <w:rsid w:val="00173768"/>
    <w:rsid w:val="00173A2F"/>
    <w:rsid w:val="001740D9"/>
    <w:rsid w:val="001742A2"/>
    <w:rsid w:val="0017462B"/>
    <w:rsid w:val="00180AF8"/>
    <w:rsid w:val="001829F7"/>
    <w:rsid w:val="001836BF"/>
    <w:rsid w:val="00183BEA"/>
    <w:rsid w:val="00184B6B"/>
    <w:rsid w:val="00185E8D"/>
    <w:rsid w:val="001867A7"/>
    <w:rsid w:val="00190B05"/>
    <w:rsid w:val="00190F3D"/>
    <w:rsid w:val="00192308"/>
    <w:rsid w:val="001A7FA2"/>
    <w:rsid w:val="001B0F25"/>
    <w:rsid w:val="001B2889"/>
    <w:rsid w:val="001C3CDA"/>
    <w:rsid w:val="001C4AE1"/>
    <w:rsid w:val="001C605E"/>
    <w:rsid w:val="001C6A3B"/>
    <w:rsid w:val="001D0B8B"/>
    <w:rsid w:val="001D3E4B"/>
    <w:rsid w:val="001D4B4C"/>
    <w:rsid w:val="001D599C"/>
    <w:rsid w:val="001D62F2"/>
    <w:rsid w:val="001D6C4D"/>
    <w:rsid w:val="001D6FED"/>
    <w:rsid w:val="001E342D"/>
    <w:rsid w:val="001E3725"/>
    <w:rsid w:val="001E39A6"/>
    <w:rsid w:val="001E73D1"/>
    <w:rsid w:val="001F143A"/>
    <w:rsid w:val="001F2E2E"/>
    <w:rsid w:val="001F3152"/>
    <w:rsid w:val="001F327A"/>
    <w:rsid w:val="001F62F3"/>
    <w:rsid w:val="001F6300"/>
    <w:rsid w:val="001F7688"/>
    <w:rsid w:val="00200071"/>
    <w:rsid w:val="00203587"/>
    <w:rsid w:val="00204718"/>
    <w:rsid w:val="00205D36"/>
    <w:rsid w:val="0020648F"/>
    <w:rsid w:val="00206D7E"/>
    <w:rsid w:val="00210F3E"/>
    <w:rsid w:val="002121E7"/>
    <w:rsid w:val="00212E7F"/>
    <w:rsid w:val="0021486D"/>
    <w:rsid w:val="002201EF"/>
    <w:rsid w:val="002211F0"/>
    <w:rsid w:val="00221C82"/>
    <w:rsid w:val="002257D1"/>
    <w:rsid w:val="00225B04"/>
    <w:rsid w:val="002267BB"/>
    <w:rsid w:val="002270F7"/>
    <w:rsid w:val="00235167"/>
    <w:rsid w:val="00235C8E"/>
    <w:rsid w:val="00240167"/>
    <w:rsid w:val="002410BC"/>
    <w:rsid w:val="00242B32"/>
    <w:rsid w:val="00242D2C"/>
    <w:rsid w:val="00245690"/>
    <w:rsid w:val="00246605"/>
    <w:rsid w:val="00256C04"/>
    <w:rsid w:val="002572D4"/>
    <w:rsid w:val="0026113E"/>
    <w:rsid w:val="0026192E"/>
    <w:rsid w:val="00262D0D"/>
    <w:rsid w:val="00263551"/>
    <w:rsid w:val="0026385E"/>
    <w:rsid w:val="00263B02"/>
    <w:rsid w:val="00264EA1"/>
    <w:rsid w:val="002654DC"/>
    <w:rsid w:val="0026739C"/>
    <w:rsid w:val="00272279"/>
    <w:rsid w:val="002735BA"/>
    <w:rsid w:val="00273868"/>
    <w:rsid w:val="002747CF"/>
    <w:rsid w:val="002804B9"/>
    <w:rsid w:val="00281BB0"/>
    <w:rsid w:val="002829DB"/>
    <w:rsid w:val="00292F10"/>
    <w:rsid w:val="00293842"/>
    <w:rsid w:val="0029653B"/>
    <w:rsid w:val="00297E59"/>
    <w:rsid w:val="002A2C80"/>
    <w:rsid w:val="002A3A71"/>
    <w:rsid w:val="002A5F7A"/>
    <w:rsid w:val="002B0AA6"/>
    <w:rsid w:val="002B1572"/>
    <w:rsid w:val="002B1DAC"/>
    <w:rsid w:val="002B3D9A"/>
    <w:rsid w:val="002C2733"/>
    <w:rsid w:val="002C3A9E"/>
    <w:rsid w:val="002C55F8"/>
    <w:rsid w:val="002C6EB4"/>
    <w:rsid w:val="002C750A"/>
    <w:rsid w:val="002D0ACB"/>
    <w:rsid w:val="002D11A5"/>
    <w:rsid w:val="002D12D0"/>
    <w:rsid w:val="002D1CA5"/>
    <w:rsid w:val="002D6349"/>
    <w:rsid w:val="002E1315"/>
    <w:rsid w:val="002E698E"/>
    <w:rsid w:val="002F2B94"/>
    <w:rsid w:val="002F64B2"/>
    <w:rsid w:val="002F6A1B"/>
    <w:rsid w:val="002F74A5"/>
    <w:rsid w:val="002F78D3"/>
    <w:rsid w:val="002F7B06"/>
    <w:rsid w:val="00300FB1"/>
    <w:rsid w:val="00302D29"/>
    <w:rsid w:val="00303130"/>
    <w:rsid w:val="00306AA9"/>
    <w:rsid w:val="00306C82"/>
    <w:rsid w:val="003077B7"/>
    <w:rsid w:val="003142CC"/>
    <w:rsid w:val="0031556C"/>
    <w:rsid w:val="003156ED"/>
    <w:rsid w:val="00315EC9"/>
    <w:rsid w:val="003172B7"/>
    <w:rsid w:val="00320AD2"/>
    <w:rsid w:val="00323C04"/>
    <w:rsid w:val="003255E3"/>
    <w:rsid w:val="003267E6"/>
    <w:rsid w:val="0033400E"/>
    <w:rsid w:val="00336606"/>
    <w:rsid w:val="003407BE"/>
    <w:rsid w:val="00340ABF"/>
    <w:rsid w:val="00340DD0"/>
    <w:rsid w:val="003435BD"/>
    <w:rsid w:val="00344417"/>
    <w:rsid w:val="00346B06"/>
    <w:rsid w:val="00347C01"/>
    <w:rsid w:val="00352E59"/>
    <w:rsid w:val="00353981"/>
    <w:rsid w:val="00355387"/>
    <w:rsid w:val="00355CE1"/>
    <w:rsid w:val="00356F9C"/>
    <w:rsid w:val="00360BE0"/>
    <w:rsid w:val="00360ED1"/>
    <w:rsid w:val="0036538D"/>
    <w:rsid w:val="00365F56"/>
    <w:rsid w:val="0037114C"/>
    <w:rsid w:val="003729D0"/>
    <w:rsid w:val="00373169"/>
    <w:rsid w:val="00375D2A"/>
    <w:rsid w:val="00377466"/>
    <w:rsid w:val="00381547"/>
    <w:rsid w:val="0038240B"/>
    <w:rsid w:val="00382CEC"/>
    <w:rsid w:val="003913D9"/>
    <w:rsid w:val="00391FC2"/>
    <w:rsid w:val="00393878"/>
    <w:rsid w:val="003944EF"/>
    <w:rsid w:val="00394993"/>
    <w:rsid w:val="003A14C0"/>
    <w:rsid w:val="003A4968"/>
    <w:rsid w:val="003A634C"/>
    <w:rsid w:val="003B02B5"/>
    <w:rsid w:val="003B149F"/>
    <w:rsid w:val="003B2D4A"/>
    <w:rsid w:val="003B364A"/>
    <w:rsid w:val="003B787B"/>
    <w:rsid w:val="003C0B8E"/>
    <w:rsid w:val="003C19A2"/>
    <w:rsid w:val="003C47B8"/>
    <w:rsid w:val="003C55A4"/>
    <w:rsid w:val="003C64F8"/>
    <w:rsid w:val="003C746B"/>
    <w:rsid w:val="003D0C68"/>
    <w:rsid w:val="003D2439"/>
    <w:rsid w:val="003D575C"/>
    <w:rsid w:val="003D5F92"/>
    <w:rsid w:val="003E0A16"/>
    <w:rsid w:val="003E0AD6"/>
    <w:rsid w:val="003E0D2D"/>
    <w:rsid w:val="003E17CE"/>
    <w:rsid w:val="003E404D"/>
    <w:rsid w:val="003E404F"/>
    <w:rsid w:val="003E43E0"/>
    <w:rsid w:val="003E7F4E"/>
    <w:rsid w:val="003F0F25"/>
    <w:rsid w:val="003F1FDC"/>
    <w:rsid w:val="003F3314"/>
    <w:rsid w:val="003F3B07"/>
    <w:rsid w:val="004021A9"/>
    <w:rsid w:val="00405296"/>
    <w:rsid w:val="004076CF"/>
    <w:rsid w:val="00410AC7"/>
    <w:rsid w:val="004152FA"/>
    <w:rsid w:val="004155CA"/>
    <w:rsid w:val="00415DE9"/>
    <w:rsid w:val="00416ABE"/>
    <w:rsid w:val="00420E35"/>
    <w:rsid w:val="00420E62"/>
    <w:rsid w:val="00421AB8"/>
    <w:rsid w:val="0042622F"/>
    <w:rsid w:val="00426E0A"/>
    <w:rsid w:val="004276CE"/>
    <w:rsid w:val="00427B6A"/>
    <w:rsid w:val="00427DF2"/>
    <w:rsid w:val="00430859"/>
    <w:rsid w:val="00430FAD"/>
    <w:rsid w:val="00432004"/>
    <w:rsid w:val="00432FB1"/>
    <w:rsid w:val="00434A01"/>
    <w:rsid w:val="00435AE2"/>
    <w:rsid w:val="004379A5"/>
    <w:rsid w:val="00437D5F"/>
    <w:rsid w:val="00441DFE"/>
    <w:rsid w:val="0044471B"/>
    <w:rsid w:val="00445151"/>
    <w:rsid w:val="00446FA5"/>
    <w:rsid w:val="004504D5"/>
    <w:rsid w:val="004536AB"/>
    <w:rsid w:val="00456FB3"/>
    <w:rsid w:val="0045786A"/>
    <w:rsid w:val="0046003A"/>
    <w:rsid w:val="0046117E"/>
    <w:rsid w:val="00463011"/>
    <w:rsid w:val="004701A9"/>
    <w:rsid w:val="004703DF"/>
    <w:rsid w:val="00475B35"/>
    <w:rsid w:val="00475E6F"/>
    <w:rsid w:val="004772EB"/>
    <w:rsid w:val="00483F3B"/>
    <w:rsid w:val="00483F65"/>
    <w:rsid w:val="004848CD"/>
    <w:rsid w:val="00487B44"/>
    <w:rsid w:val="00491630"/>
    <w:rsid w:val="00493781"/>
    <w:rsid w:val="00495D9E"/>
    <w:rsid w:val="00496116"/>
    <w:rsid w:val="00497534"/>
    <w:rsid w:val="00497F5C"/>
    <w:rsid w:val="004A1AAA"/>
    <w:rsid w:val="004A2233"/>
    <w:rsid w:val="004A4C18"/>
    <w:rsid w:val="004A69AA"/>
    <w:rsid w:val="004A7278"/>
    <w:rsid w:val="004B10DB"/>
    <w:rsid w:val="004B1931"/>
    <w:rsid w:val="004B325A"/>
    <w:rsid w:val="004B69BF"/>
    <w:rsid w:val="004C1D8D"/>
    <w:rsid w:val="004C5EB1"/>
    <w:rsid w:val="004C7713"/>
    <w:rsid w:val="004C7C21"/>
    <w:rsid w:val="004D0158"/>
    <w:rsid w:val="004D128F"/>
    <w:rsid w:val="004E00AF"/>
    <w:rsid w:val="004E0205"/>
    <w:rsid w:val="004E14E3"/>
    <w:rsid w:val="004E1EA3"/>
    <w:rsid w:val="004E64D2"/>
    <w:rsid w:val="004E72B5"/>
    <w:rsid w:val="004EEFCF"/>
    <w:rsid w:val="004F477F"/>
    <w:rsid w:val="004F6228"/>
    <w:rsid w:val="004F71C0"/>
    <w:rsid w:val="004F7DD2"/>
    <w:rsid w:val="005014F5"/>
    <w:rsid w:val="0050279B"/>
    <w:rsid w:val="005100D5"/>
    <w:rsid w:val="00511F4E"/>
    <w:rsid w:val="00512225"/>
    <w:rsid w:val="00514143"/>
    <w:rsid w:val="00515618"/>
    <w:rsid w:val="005175DE"/>
    <w:rsid w:val="00520C25"/>
    <w:rsid w:val="005216BA"/>
    <w:rsid w:val="00522FE8"/>
    <w:rsid w:val="005246F8"/>
    <w:rsid w:val="00524EA9"/>
    <w:rsid w:val="00525E2C"/>
    <w:rsid w:val="00527817"/>
    <w:rsid w:val="00530F97"/>
    <w:rsid w:val="00534797"/>
    <w:rsid w:val="00541330"/>
    <w:rsid w:val="00544461"/>
    <w:rsid w:val="005454B5"/>
    <w:rsid w:val="00545AE8"/>
    <w:rsid w:val="00546779"/>
    <w:rsid w:val="00551060"/>
    <w:rsid w:val="00551452"/>
    <w:rsid w:val="00551D6B"/>
    <w:rsid w:val="00552BB9"/>
    <w:rsid w:val="00552D27"/>
    <w:rsid w:val="0055655C"/>
    <w:rsid w:val="005568CA"/>
    <w:rsid w:val="005608A7"/>
    <w:rsid w:val="00561572"/>
    <w:rsid w:val="00561990"/>
    <w:rsid w:val="00566D9C"/>
    <w:rsid w:val="005715F7"/>
    <w:rsid w:val="00573655"/>
    <w:rsid w:val="00574842"/>
    <w:rsid w:val="0057562D"/>
    <w:rsid w:val="005773CA"/>
    <w:rsid w:val="00577D95"/>
    <w:rsid w:val="00580EDD"/>
    <w:rsid w:val="0058166C"/>
    <w:rsid w:val="00581D04"/>
    <w:rsid w:val="00584C72"/>
    <w:rsid w:val="00585AB9"/>
    <w:rsid w:val="0058670A"/>
    <w:rsid w:val="005879A0"/>
    <w:rsid w:val="00590085"/>
    <w:rsid w:val="00593743"/>
    <w:rsid w:val="00593E10"/>
    <w:rsid w:val="0059609D"/>
    <w:rsid w:val="005A1474"/>
    <w:rsid w:val="005A14AC"/>
    <w:rsid w:val="005A1FDE"/>
    <w:rsid w:val="005A47F6"/>
    <w:rsid w:val="005B61B8"/>
    <w:rsid w:val="005B6A82"/>
    <w:rsid w:val="005B70CF"/>
    <w:rsid w:val="005C2A35"/>
    <w:rsid w:val="005D5E4B"/>
    <w:rsid w:val="005D6300"/>
    <w:rsid w:val="005D6B0D"/>
    <w:rsid w:val="005D783A"/>
    <w:rsid w:val="005E1E2D"/>
    <w:rsid w:val="005E1EB3"/>
    <w:rsid w:val="005E5713"/>
    <w:rsid w:val="005E62D0"/>
    <w:rsid w:val="005E6FA2"/>
    <w:rsid w:val="005F2763"/>
    <w:rsid w:val="005F3179"/>
    <w:rsid w:val="00601F17"/>
    <w:rsid w:val="00603E43"/>
    <w:rsid w:val="00606ED7"/>
    <w:rsid w:val="00607221"/>
    <w:rsid w:val="00610945"/>
    <w:rsid w:val="00614E46"/>
    <w:rsid w:val="00615222"/>
    <w:rsid w:val="006157EC"/>
    <w:rsid w:val="00615E32"/>
    <w:rsid w:val="006174A8"/>
    <w:rsid w:val="006330B9"/>
    <w:rsid w:val="00636709"/>
    <w:rsid w:val="00640BB6"/>
    <w:rsid w:val="006420FF"/>
    <w:rsid w:val="00643061"/>
    <w:rsid w:val="0064527B"/>
    <w:rsid w:val="00646CD2"/>
    <w:rsid w:val="006507AC"/>
    <w:rsid w:val="006511D6"/>
    <w:rsid w:val="006525EE"/>
    <w:rsid w:val="0065465F"/>
    <w:rsid w:val="00654BE4"/>
    <w:rsid w:val="00657C0E"/>
    <w:rsid w:val="00657EEA"/>
    <w:rsid w:val="00661706"/>
    <w:rsid w:val="006621DF"/>
    <w:rsid w:val="00662A16"/>
    <w:rsid w:val="00663283"/>
    <w:rsid w:val="00671A05"/>
    <w:rsid w:val="0067221B"/>
    <w:rsid w:val="00673BF4"/>
    <w:rsid w:val="00674D7D"/>
    <w:rsid w:val="006757C4"/>
    <w:rsid w:val="00677E50"/>
    <w:rsid w:val="00681D70"/>
    <w:rsid w:val="00682A91"/>
    <w:rsid w:val="0068335F"/>
    <w:rsid w:val="006862F5"/>
    <w:rsid w:val="006878EB"/>
    <w:rsid w:val="00690971"/>
    <w:rsid w:val="00690E69"/>
    <w:rsid w:val="0069318A"/>
    <w:rsid w:val="00693454"/>
    <w:rsid w:val="006939D5"/>
    <w:rsid w:val="00693DDE"/>
    <w:rsid w:val="00697408"/>
    <w:rsid w:val="006A4306"/>
    <w:rsid w:val="006A44A6"/>
    <w:rsid w:val="006A57AF"/>
    <w:rsid w:val="006A63D9"/>
    <w:rsid w:val="006B13F0"/>
    <w:rsid w:val="006B5241"/>
    <w:rsid w:val="006C000F"/>
    <w:rsid w:val="006C12FA"/>
    <w:rsid w:val="006C1977"/>
    <w:rsid w:val="006C6F2F"/>
    <w:rsid w:val="006C7442"/>
    <w:rsid w:val="006D3827"/>
    <w:rsid w:val="006D459B"/>
    <w:rsid w:val="006D498C"/>
    <w:rsid w:val="006D5578"/>
    <w:rsid w:val="006D669D"/>
    <w:rsid w:val="006D7088"/>
    <w:rsid w:val="006E146A"/>
    <w:rsid w:val="006E1C4F"/>
    <w:rsid w:val="006E2ACF"/>
    <w:rsid w:val="006E358E"/>
    <w:rsid w:val="006F1578"/>
    <w:rsid w:val="006F5051"/>
    <w:rsid w:val="00701394"/>
    <w:rsid w:val="00701855"/>
    <w:rsid w:val="00701930"/>
    <w:rsid w:val="00702774"/>
    <w:rsid w:val="007032F3"/>
    <w:rsid w:val="007063FC"/>
    <w:rsid w:val="00706894"/>
    <w:rsid w:val="0071120D"/>
    <w:rsid w:val="007134AE"/>
    <w:rsid w:val="00714899"/>
    <w:rsid w:val="0071665C"/>
    <w:rsid w:val="0072006A"/>
    <w:rsid w:val="00720723"/>
    <w:rsid w:val="0072118B"/>
    <w:rsid w:val="007211FC"/>
    <w:rsid w:val="007221FA"/>
    <w:rsid w:val="00723891"/>
    <w:rsid w:val="007264DC"/>
    <w:rsid w:val="00731C4D"/>
    <w:rsid w:val="00732160"/>
    <w:rsid w:val="007326DA"/>
    <w:rsid w:val="00733B0B"/>
    <w:rsid w:val="00734C5A"/>
    <w:rsid w:val="0073731C"/>
    <w:rsid w:val="00744648"/>
    <w:rsid w:val="00744EE3"/>
    <w:rsid w:val="00745624"/>
    <w:rsid w:val="00745697"/>
    <w:rsid w:val="00746632"/>
    <w:rsid w:val="007466E0"/>
    <w:rsid w:val="007504F1"/>
    <w:rsid w:val="00751C0F"/>
    <w:rsid w:val="0075238F"/>
    <w:rsid w:val="00752F4B"/>
    <w:rsid w:val="0075449D"/>
    <w:rsid w:val="00761F8B"/>
    <w:rsid w:val="00763547"/>
    <w:rsid w:val="00764361"/>
    <w:rsid w:val="007668C2"/>
    <w:rsid w:val="00767D4C"/>
    <w:rsid w:val="00770B4A"/>
    <w:rsid w:val="00771A9C"/>
    <w:rsid w:val="0077265A"/>
    <w:rsid w:val="00772C66"/>
    <w:rsid w:val="00773B90"/>
    <w:rsid w:val="00775EAD"/>
    <w:rsid w:val="0077693C"/>
    <w:rsid w:val="00777798"/>
    <w:rsid w:val="007813FC"/>
    <w:rsid w:val="0078154A"/>
    <w:rsid w:val="0078272D"/>
    <w:rsid w:val="00783717"/>
    <w:rsid w:val="00784246"/>
    <w:rsid w:val="00787349"/>
    <w:rsid w:val="007901B4"/>
    <w:rsid w:val="0079120A"/>
    <w:rsid w:val="007929CA"/>
    <w:rsid w:val="00792F70"/>
    <w:rsid w:val="00794224"/>
    <w:rsid w:val="00796B1D"/>
    <w:rsid w:val="007A0F1F"/>
    <w:rsid w:val="007A26C6"/>
    <w:rsid w:val="007A5661"/>
    <w:rsid w:val="007A5DD3"/>
    <w:rsid w:val="007A7DF0"/>
    <w:rsid w:val="007B019B"/>
    <w:rsid w:val="007B3002"/>
    <w:rsid w:val="007B314A"/>
    <w:rsid w:val="007B3CC9"/>
    <w:rsid w:val="007B3F87"/>
    <w:rsid w:val="007B4F03"/>
    <w:rsid w:val="007C0A81"/>
    <w:rsid w:val="007C2815"/>
    <w:rsid w:val="007C5894"/>
    <w:rsid w:val="007C6C8A"/>
    <w:rsid w:val="007C795F"/>
    <w:rsid w:val="007D05C8"/>
    <w:rsid w:val="007D4C9A"/>
    <w:rsid w:val="007D545A"/>
    <w:rsid w:val="007E1C46"/>
    <w:rsid w:val="007E4256"/>
    <w:rsid w:val="007E47D3"/>
    <w:rsid w:val="007F6063"/>
    <w:rsid w:val="007F629F"/>
    <w:rsid w:val="007F7AA4"/>
    <w:rsid w:val="008008AA"/>
    <w:rsid w:val="00803E15"/>
    <w:rsid w:val="0080408D"/>
    <w:rsid w:val="0080478D"/>
    <w:rsid w:val="00805AD3"/>
    <w:rsid w:val="00806195"/>
    <w:rsid w:val="0081533B"/>
    <w:rsid w:val="0081551E"/>
    <w:rsid w:val="00815F59"/>
    <w:rsid w:val="00816047"/>
    <w:rsid w:val="00817FED"/>
    <w:rsid w:val="008239AA"/>
    <w:rsid w:val="00825D3E"/>
    <w:rsid w:val="00826A42"/>
    <w:rsid w:val="00831D48"/>
    <w:rsid w:val="00833F61"/>
    <w:rsid w:val="00835AFC"/>
    <w:rsid w:val="00840C0C"/>
    <w:rsid w:val="00841D92"/>
    <w:rsid w:val="0084555C"/>
    <w:rsid w:val="00845CAF"/>
    <w:rsid w:val="00846985"/>
    <w:rsid w:val="00846A09"/>
    <w:rsid w:val="0084713C"/>
    <w:rsid w:val="00850701"/>
    <w:rsid w:val="008528EA"/>
    <w:rsid w:val="008543C8"/>
    <w:rsid w:val="0085442C"/>
    <w:rsid w:val="008604AC"/>
    <w:rsid w:val="00860A6B"/>
    <w:rsid w:val="00864FF0"/>
    <w:rsid w:val="00866138"/>
    <w:rsid w:val="00866B05"/>
    <w:rsid w:val="0087133B"/>
    <w:rsid w:val="00873303"/>
    <w:rsid w:val="008742F9"/>
    <w:rsid w:val="00874988"/>
    <w:rsid w:val="00874ECD"/>
    <w:rsid w:val="00877C69"/>
    <w:rsid w:val="00880C0B"/>
    <w:rsid w:val="00881565"/>
    <w:rsid w:val="008840AB"/>
    <w:rsid w:val="00887F04"/>
    <w:rsid w:val="00890F6A"/>
    <w:rsid w:val="00891290"/>
    <w:rsid w:val="00891410"/>
    <w:rsid w:val="0089264A"/>
    <w:rsid w:val="00892828"/>
    <w:rsid w:val="008947AF"/>
    <w:rsid w:val="008960F9"/>
    <w:rsid w:val="00897649"/>
    <w:rsid w:val="00897F5B"/>
    <w:rsid w:val="008A3707"/>
    <w:rsid w:val="008B2741"/>
    <w:rsid w:val="008B4A35"/>
    <w:rsid w:val="008B4A65"/>
    <w:rsid w:val="008B4FD3"/>
    <w:rsid w:val="008B67A5"/>
    <w:rsid w:val="008B73B2"/>
    <w:rsid w:val="008C35C7"/>
    <w:rsid w:val="008C45EF"/>
    <w:rsid w:val="008C6437"/>
    <w:rsid w:val="008C7F64"/>
    <w:rsid w:val="008D2FE4"/>
    <w:rsid w:val="008D421C"/>
    <w:rsid w:val="008D5EB6"/>
    <w:rsid w:val="008D7686"/>
    <w:rsid w:val="008E1433"/>
    <w:rsid w:val="008E2911"/>
    <w:rsid w:val="008E2CB5"/>
    <w:rsid w:val="008E2D5F"/>
    <w:rsid w:val="008E2D87"/>
    <w:rsid w:val="008E3926"/>
    <w:rsid w:val="008E4794"/>
    <w:rsid w:val="008E7852"/>
    <w:rsid w:val="008F0C19"/>
    <w:rsid w:val="008F4EE9"/>
    <w:rsid w:val="008F5B28"/>
    <w:rsid w:val="008F6257"/>
    <w:rsid w:val="008F7767"/>
    <w:rsid w:val="008F7BB2"/>
    <w:rsid w:val="00900601"/>
    <w:rsid w:val="0090646F"/>
    <w:rsid w:val="00907DFB"/>
    <w:rsid w:val="009103B4"/>
    <w:rsid w:val="00910710"/>
    <w:rsid w:val="009108CA"/>
    <w:rsid w:val="009121F5"/>
    <w:rsid w:val="00912FD0"/>
    <w:rsid w:val="00914774"/>
    <w:rsid w:val="009208E6"/>
    <w:rsid w:val="009230DB"/>
    <w:rsid w:val="00923C09"/>
    <w:rsid w:val="00923C0F"/>
    <w:rsid w:val="00923EE6"/>
    <w:rsid w:val="009245F9"/>
    <w:rsid w:val="00925908"/>
    <w:rsid w:val="00926356"/>
    <w:rsid w:val="00926DAF"/>
    <w:rsid w:val="00927CB3"/>
    <w:rsid w:val="00930F91"/>
    <w:rsid w:val="00931CC6"/>
    <w:rsid w:val="00934FF9"/>
    <w:rsid w:val="00936221"/>
    <w:rsid w:val="00936AA9"/>
    <w:rsid w:val="0093782E"/>
    <w:rsid w:val="009407F5"/>
    <w:rsid w:val="009426C5"/>
    <w:rsid w:val="0094605B"/>
    <w:rsid w:val="00946E2A"/>
    <w:rsid w:val="00950AF4"/>
    <w:rsid w:val="00955507"/>
    <w:rsid w:val="00961BEF"/>
    <w:rsid w:val="00961C98"/>
    <w:rsid w:val="00962BB3"/>
    <w:rsid w:val="009652D7"/>
    <w:rsid w:val="00970562"/>
    <w:rsid w:val="0097247B"/>
    <w:rsid w:val="00973C70"/>
    <w:rsid w:val="00974003"/>
    <w:rsid w:val="00974BB8"/>
    <w:rsid w:val="009759DC"/>
    <w:rsid w:val="009771DF"/>
    <w:rsid w:val="00983FF2"/>
    <w:rsid w:val="0098590A"/>
    <w:rsid w:val="00992F5A"/>
    <w:rsid w:val="00993CAB"/>
    <w:rsid w:val="0099493B"/>
    <w:rsid w:val="00995064"/>
    <w:rsid w:val="009A0B3E"/>
    <w:rsid w:val="009A17EF"/>
    <w:rsid w:val="009A2DEF"/>
    <w:rsid w:val="009A44BD"/>
    <w:rsid w:val="009A7387"/>
    <w:rsid w:val="009B01C4"/>
    <w:rsid w:val="009B1AAB"/>
    <w:rsid w:val="009B1C13"/>
    <w:rsid w:val="009B23E6"/>
    <w:rsid w:val="009B3212"/>
    <w:rsid w:val="009B5B02"/>
    <w:rsid w:val="009B7B6A"/>
    <w:rsid w:val="009C0A07"/>
    <w:rsid w:val="009C2DE7"/>
    <w:rsid w:val="009C49F8"/>
    <w:rsid w:val="009D13F1"/>
    <w:rsid w:val="009D405B"/>
    <w:rsid w:val="009D45DB"/>
    <w:rsid w:val="009E08FD"/>
    <w:rsid w:val="009E11DE"/>
    <w:rsid w:val="009E4F20"/>
    <w:rsid w:val="009E5598"/>
    <w:rsid w:val="009E6C35"/>
    <w:rsid w:val="009E754B"/>
    <w:rsid w:val="009E7825"/>
    <w:rsid w:val="009F7F9C"/>
    <w:rsid w:val="00A02B5C"/>
    <w:rsid w:val="00A030BD"/>
    <w:rsid w:val="00A07BCC"/>
    <w:rsid w:val="00A133DD"/>
    <w:rsid w:val="00A141CA"/>
    <w:rsid w:val="00A15FA8"/>
    <w:rsid w:val="00A167B5"/>
    <w:rsid w:val="00A17202"/>
    <w:rsid w:val="00A207F2"/>
    <w:rsid w:val="00A22A3C"/>
    <w:rsid w:val="00A23EF9"/>
    <w:rsid w:val="00A24C47"/>
    <w:rsid w:val="00A25994"/>
    <w:rsid w:val="00A27654"/>
    <w:rsid w:val="00A27B4C"/>
    <w:rsid w:val="00A3028B"/>
    <w:rsid w:val="00A309EB"/>
    <w:rsid w:val="00A32CA8"/>
    <w:rsid w:val="00A3384C"/>
    <w:rsid w:val="00A36CF5"/>
    <w:rsid w:val="00A45945"/>
    <w:rsid w:val="00A568D1"/>
    <w:rsid w:val="00A64C45"/>
    <w:rsid w:val="00A71A3D"/>
    <w:rsid w:val="00A71CD6"/>
    <w:rsid w:val="00A71CE9"/>
    <w:rsid w:val="00A73089"/>
    <w:rsid w:val="00A73C69"/>
    <w:rsid w:val="00A74376"/>
    <w:rsid w:val="00A74403"/>
    <w:rsid w:val="00A76860"/>
    <w:rsid w:val="00A82137"/>
    <w:rsid w:val="00A82448"/>
    <w:rsid w:val="00A82982"/>
    <w:rsid w:val="00A90DC6"/>
    <w:rsid w:val="00A91094"/>
    <w:rsid w:val="00A92942"/>
    <w:rsid w:val="00A9296D"/>
    <w:rsid w:val="00A94E99"/>
    <w:rsid w:val="00A96E09"/>
    <w:rsid w:val="00AA0535"/>
    <w:rsid w:val="00AA1FCC"/>
    <w:rsid w:val="00AB095D"/>
    <w:rsid w:val="00AB13E1"/>
    <w:rsid w:val="00AB1469"/>
    <w:rsid w:val="00AB45E0"/>
    <w:rsid w:val="00AB5858"/>
    <w:rsid w:val="00AC29DF"/>
    <w:rsid w:val="00AD021C"/>
    <w:rsid w:val="00AD0595"/>
    <w:rsid w:val="00AD1D37"/>
    <w:rsid w:val="00AD21FC"/>
    <w:rsid w:val="00AD383D"/>
    <w:rsid w:val="00AD386E"/>
    <w:rsid w:val="00AD5181"/>
    <w:rsid w:val="00AD5870"/>
    <w:rsid w:val="00AD7584"/>
    <w:rsid w:val="00AE05B9"/>
    <w:rsid w:val="00AE1291"/>
    <w:rsid w:val="00AE15AA"/>
    <w:rsid w:val="00AE3D3E"/>
    <w:rsid w:val="00AE4413"/>
    <w:rsid w:val="00AE5C20"/>
    <w:rsid w:val="00AE76C6"/>
    <w:rsid w:val="00AF1D9D"/>
    <w:rsid w:val="00AF1F91"/>
    <w:rsid w:val="00AF2371"/>
    <w:rsid w:val="00AF39A2"/>
    <w:rsid w:val="00B00027"/>
    <w:rsid w:val="00B03AD3"/>
    <w:rsid w:val="00B054DD"/>
    <w:rsid w:val="00B10065"/>
    <w:rsid w:val="00B100D6"/>
    <w:rsid w:val="00B10F20"/>
    <w:rsid w:val="00B1122A"/>
    <w:rsid w:val="00B117E0"/>
    <w:rsid w:val="00B11AE4"/>
    <w:rsid w:val="00B13B6C"/>
    <w:rsid w:val="00B14FEC"/>
    <w:rsid w:val="00B2094B"/>
    <w:rsid w:val="00B2160E"/>
    <w:rsid w:val="00B2526A"/>
    <w:rsid w:val="00B27018"/>
    <w:rsid w:val="00B30EFA"/>
    <w:rsid w:val="00B33F69"/>
    <w:rsid w:val="00B3457E"/>
    <w:rsid w:val="00B404CE"/>
    <w:rsid w:val="00B41D0F"/>
    <w:rsid w:val="00B43E56"/>
    <w:rsid w:val="00B43EDD"/>
    <w:rsid w:val="00B44C0D"/>
    <w:rsid w:val="00B47050"/>
    <w:rsid w:val="00B51D4C"/>
    <w:rsid w:val="00B51E0E"/>
    <w:rsid w:val="00B52D78"/>
    <w:rsid w:val="00B52E01"/>
    <w:rsid w:val="00B54FB4"/>
    <w:rsid w:val="00B55552"/>
    <w:rsid w:val="00B564F9"/>
    <w:rsid w:val="00B5781C"/>
    <w:rsid w:val="00B61EE8"/>
    <w:rsid w:val="00B6461F"/>
    <w:rsid w:val="00B672EF"/>
    <w:rsid w:val="00B700EE"/>
    <w:rsid w:val="00B73356"/>
    <w:rsid w:val="00B735A6"/>
    <w:rsid w:val="00B759EA"/>
    <w:rsid w:val="00B80E72"/>
    <w:rsid w:val="00B84D31"/>
    <w:rsid w:val="00B865F4"/>
    <w:rsid w:val="00B905CE"/>
    <w:rsid w:val="00B906E9"/>
    <w:rsid w:val="00B953CC"/>
    <w:rsid w:val="00B95B3A"/>
    <w:rsid w:val="00B95D0C"/>
    <w:rsid w:val="00B965DF"/>
    <w:rsid w:val="00B96E87"/>
    <w:rsid w:val="00BA1317"/>
    <w:rsid w:val="00BA3F4C"/>
    <w:rsid w:val="00BA55D6"/>
    <w:rsid w:val="00BA56CE"/>
    <w:rsid w:val="00BA66DE"/>
    <w:rsid w:val="00BA6A62"/>
    <w:rsid w:val="00BB11D4"/>
    <w:rsid w:val="00BB27DD"/>
    <w:rsid w:val="00BB2CCD"/>
    <w:rsid w:val="00BB3B50"/>
    <w:rsid w:val="00BB5DCD"/>
    <w:rsid w:val="00BB604C"/>
    <w:rsid w:val="00BC12F0"/>
    <w:rsid w:val="00BC184D"/>
    <w:rsid w:val="00BC403E"/>
    <w:rsid w:val="00BC7287"/>
    <w:rsid w:val="00BD043B"/>
    <w:rsid w:val="00BD197F"/>
    <w:rsid w:val="00BD26D8"/>
    <w:rsid w:val="00BD3438"/>
    <w:rsid w:val="00BD6C0F"/>
    <w:rsid w:val="00BD70A7"/>
    <w:rsid w:val="00BD77BE"/>
    <w:rsid w:val="00BE244B"/>
    <w:rsid w:val="00BE7A05"/>
    <w:rsid w:val="00BF0705"/>
    <w:rsid w:val="00BF25A6"/>
    <w:rsid w:val="00BF4E10"/>
    <w:rsid w:val="00BF6CA0"/>
    <w:rsid w:val="00BF76B7"/>
    <w:rsid w:val="00C01839"/>
    <w:rsid w:val="00C01C97"/>
    <w:rsid w:val="00C03527"/>
    <w:rsid w:val="00C03DF2"/>
    <w:rsid w:val="00C03EE5"/>
    <w:rsid w:val="00C043A7"/>
    <w:rsid w:val="00C0572D"/>
    <w:rsid w:val="00C06DB6"/>
    <w:rsid w:val="00C07701"/>
    <w:rsid w:val="00C07D3A"/>
    <w:rsid w:val="00C142B7"/>
    <w:rsid w:val="00C15FD2"/>
    <w:rsid w:val="00C16EB2"/>
    <w:rsid w:val="00C20555"/>
    <w:rsid w:val="00C2116D"/>
    <w:rsid w:val="00C2336E"/>
    <w:rsid w:val="00C23390"/>
    <w:rsid w:val="00C23705"/>
    <w:rsid w:val="00C23D7A"/>
    <w:rsid w:val="00C24E60"/>
    <w:rsid w:val="00C275D5"/>
    <w:rsid w:val="00C27B94"/>
    <w:rsid w:val="00C314AB"/>
    <w:rsid w:val="00C315CE"/>
    <w:rsid w:val="00C31A87"/>
    <w:rsid w:val="00C33FE7"/>
    <w:rsid w:val="00C44A0B"/>
    <w:rsid w:val="00C44D4E"/>
    <w:rsid w:val="00C469E3"/>
    <w:rsid w:val="00C50C1C"/>
    <w:rsid w:val="00C5342C"/>
    <w:rsid w:val="00C53FF3"/>
    <w:rsid w:val="00C54D8E"/>
    <w:rsid w:val="00C60278"/>
    <w:rsid w:val="00C634F1"/>
    <w:rsid w:val="00C638B5"/>
    <w:rsid w:val="00C65447"/>
    <w:rsid w:val="00C65B9A"/>
    <w:rsid w:val="00C67037"/>
    <w:rsid w:val="00C672D2"/>
    <w:rsid w:val="00C67474"/>
    <w:rsid w:val="00C7052D"/>
    <w:rsid w:val="00C73A1F"/>
    <w:rsid w:val="00C75399"/>
    <w:rsid w:val="00C754BA"/>
    <w:rsid w:val="00C77571"/>
    <w:rsid w:val="00C81370"/>
    <w:rsid w:val="00C82D00"/>
    <w:rsid w:val="00C83639"/>
    <w:rsid w:val="00C8388B"/>
    <w:rsid w:val="00C85257"/>
    <w:rsid w:val="00C8756E"/>
    <w:rsid w:val="00C90B6B"/>
    <w:rsid w:val="00C91535"/>
    <w:rsid w:val="00C95C48"/>
    <w:rsid w:val="00C95D7F"/>
    <w:rsid w:val="00C95FE7"/>
    <w:rsid w:val="00C96BDD"/>
    <w:rsid w:val="00C97C61"/>
    <w:rsid w:val="00C97CEF"/>
    <w:rsid w:val="00C97CF3"/>
    <w:rsid w:val="00CA4A92"/>
    <w:rsid w:val="00CA636F"/>
    <w:rsid w:val="00CA6B2B"/>
    <w:rsid w:val="00CB3D8B"/>
    <w:rsid w:val="00CB7D28"/>
    <w:rsid w:val="00CC1F76"/>
    <w:rsid w:val="00CC3518"/>
    <w:rsid w:val="00CC38CC"/>
    <w:rsid w:val="00CC4E88"/>
    <w:rsid w:val="00CC5021"/>
    <w:rsid w:val="00CC66FF"/>
    <w:rsid w:val="00CC7461"/>
    <w:rsid w:val="00CC75F9"/>
    <w:rsid w:val="00CD354D"/>
    <w:rsid w:val="00CD7A1A"/>
    <w:rsid w:val="00CD7AAC"/>
    <w:rsid w:val="00CE398D"/>
    <w:rsid w:val="00CE4624"/>
    <w:rsid w:val="00CF31B6"/>
    <w:rsid w:val="00CF5C74"/>
    <w:rsid w:val="00CF6085"/>
    <w:rsid w:val="00CF6676"/>
    <w:rsid w:val="00CF6D0B"/>
    <w:rsid w:val="00CF7FA5"/>
    <w:rsid w:val="00D039E4"/>
    <w:rsid w:val="00D05E1C"/>
    <w:rsid w:val="00D06754"/>
    <w:rsid w:val="00D10E8F"/>
    <w:rsid w:val="00D11A52"/>
    <w:rsid w:val="00D1377D"/>
    <w:rsid w:val="00D14A20"/>
    <w:rsid w:val="00D17966"/>
    <w:rsid w:val="00D20C48"/>
    <w:rsid w:val="00D22FF9"/>
    <w:rsid w:val="00D23474"/>
    <w:rsid w:val="00D23A43"/>
    <w:rsid w:val="00D2465B"/>
    <w:rsid w:val="00D26258"/>
    <w:rsid w:val="00D3244C"/>
    <w:rsid w:val="00D3297D"/>
    <w:rsid w:val="00D32C3D"/>
    <w:rsid w:val="00D33013"/>
    <w:rsid w:val="00D3336B"/>
    <w:rsid w:val="00D338FB"/>
    <w:rsid w:val="00D36BE0"/>
    <w:rsid w:val="00D3718F"/>
    <w:rsid w:val="00D4018B"/>
    <w:rsid w:val="00D4211B"/>
    <w:rsid w:val="00D431C2"/>
    <w:rsid w:val="00D43B83"/>
    <w:rsid w:val="00D43E4B"/>
    <w:rsid w:val="00D44167"/>
    <w:rsid w:val="00D46602"/>
    <w:rsid w:val="00D50BF9"/>
    <w:rsid w:val="00D54436"/>
    <w:rsid w:val="00D5515C"/>
    <w:rsid w:val="00D57D7A"/>
    <w:rsid w:val="00D619E1"/>
    <w:rsid w:val="00D70AE8"/>
    <w:rsid w:val="00D7223C"/>
    <w:rsid w:val="00D72331"/>
    <w:rsid w:val="00D758B1"/>
    <w:rsid w:val="00D76171"/>
    <w:rsid w:val="00D8072E"/>
    <w:rsid w:val="00D83E69"/>
    <w:rsid w:val="00D85DBE"/>
    <w:rsid w:val="00D87ADB"/>
    <w:rsid w:val="00D87C37"/>
    <w:rsid w:val="00D87C82"/>
    <w:rsid w:val="00D903BB"/>
    <w:rsid w:val="00D903C5"/>
    <w:rsid w:val="00D93715"/>
    <w:rsid w:val="00D9592B"/>
    <w:rsid w:val="00DA061C"/>
    <w:rsid w:val="00DA07CE"/>
    <w:rsid w:val="00DA48BB"/>
    <w:rsid w:val="00DA7551"/>
    <w:rsid w:val="00DB174F"/>
    <w:rsid w:val="00DB53FE"/>
    <w:rsid w:val="00DC044D"/>
    <w:rsid w:val="00DC0646"/>
    <w:rsid w:val="00DC0739"/>
    <w:rsid w:val="00DC0EDE"/>
    <w:rsid w:val="00DC110B"/>
    <w:rsid w:val="00DC1BDF"/>
    <w:rsid w:val="00DC4129"/>
    <w:rsid w:val="00DC4262"/>
    <w:rsid w:val="00DC684B"/>
    <w:rsid w:val="00DE23E9"/>
    <w:rsid w:val="00DE77E9"/>
    <w:rsid w:val="00DE7B0C"/>
    <w:rsid w:val="00DF08AB"/>
    <w:rsid w:val="00DF0CE3"/>
    <w:rsid w:val="00DF133F"/>
    <w:rsid w:val="00DF22A5"/>
    <w:rsid w:val="00DF59AB"/>
    <w:rsid w:val="00DF7D08"/>
    <w:rsid w:val="00E014EE"/>
    <w:rsid w:val="00E036F3"/>
    <w:rsid w:val="00E04ADE"/>
    <w:rsid w:val="00E04B39"/>
    <w:rsid w:val="00E06D59"/>
    <w:rsid w:val="00E1306D"/>
    <w:rsid w:val="00E20F8E"/>
    <w:rsid w:val="00E210F6"/>
    <w:rsid w:val="00E26329"/>
    <w:rsid w:val="00E31648"/>
    <w:rsid w:val="00E32EDE"/>
    <w:rsid w:val="00E33D53"/>
    <w:rsid w:val="00E40DA8"/>
    <w:rsid w:val="00E41DE2"/>
    <w:rsid w:val="00E420B6"/>
    <w:rsid w:val="00E43B3D"/>
    <w:rsid w:val="00E44255"/>
    <w:rsid w:val="00E44D5E"/>
    <w:rsid w:val="00E46C5F"/>
    <w:rsid w:val="00E52911"/>
    <w:rsid w:val="00E53AD7"/>
    <w:rsid w:val="00E55399"/>
    <w:rsid w:val="00E55B26"/>
    <w:rsid w:val="00E597C5"/>
    <w:rsid w:val="00E6032D"/>
    <w:rsid w:val="00E60C09"/>
    <w:rsid w:val="00E610B5"/>
    <w:rsid w:val="00E61304"/>
    <w:rsid w:val="00E62715"/>
    <w:rsid w:val="00E65939"/>
    <w:rsid w:val="00E70A8C"/>
    <w:rsid w:val="00E72BA9"/>
    <w:rsid w:val="00E72F19"/>
    <w:rsid w:val="00E74FF1"/>
    <w:rsid w:val="00E75877"/>
    <w:rsid w:val="00E75EF5"/>
    <w:rsid w:val="00E81E0A"/>
    <w:rsid w:val="00E8363A"/>
    <w:rsid w:val="00E84A4D"/>
    <w:rsid w:val="00E91364"/>
    <w:rsid w:val="00E918A9"/>
    <w:rsid w:val="00E92BE1"/>
    <w:rsid w:val="00E9387A"/>
    <w:rsid w:val="00E95704"/>
    <w:rsid w:val="00E95AA9"/>
    <w:rsid w:val="00EA044B"/>
    <w:rsid w:val="00EA2DF2"/>
    <w:rsid w:val="00EA3F34"/>
    <w:rsid w:val="00EA58ED"/>
    <w:rsid w:val="00EA7BDE"/>
    <w:rsid w:val="00EB09C6"/>
    <w:rsid w:val="00EB37A0"/>
    <w:rsid w:val="00EB5577"/>
    <w:rsid w:val="00EC0D07"/>
    <w:rsid w:val="00EC1435"/>
    <w:rsid w:val="00EC5CD3"/>
    <w:rsid w:val="00ED18F1"/>
    <w:rsid w:val="00ED316B"/>
    <w:rsid w:val="00ED37CF"/>
    <w:rsid w:val="00ED55A6"/>
    <w:rsid w:val="00EE3581"/>
    <w:rsid w:val="00EE5B8B"/>
    <w:rsid w:val="00EE6CEC"/>
    <w:rsid w:val="00EE6FED"/>
    <w:rsid w:val="00EE7957"/>
    <w:rsid w:val="00EE7BAA"/>
    <w:rsid w:val="00EF0F2A"/>
    <w:rsid w:val="00EF305B"/>
    <w:rsid w:val="00EF4862"/>
    <w:rsid w:val="00EF7B72"/>
    <w:rsid w:val="00F053EC"/>
    <w:rsid w:val="00F05BBA"/>
    <w:rsid w:val="00F061A1"/>
    <w:rsid w:val="00F10DFF"/>
    <w:rsid w:val="00F1429D"/>
    <w:rsid w:val="00F17DE3"/>
    <w:rsid w:val="00F20EAE"/>
    <w:rsid w:val="00F220FC"/>
    <w:rsid w:val="00F22AD4"/>
    <w:rsid w:val="00F233DD"/>
    <w:rsid w:val="00F23E58"/>
    <w:rsid w:val="00F25347"/>
    <w:rsid w:val="00F26729"/>
    <w:rsid w:val="00F26924"/>
    <w:rsid w:val="00F30FBF"/>
    <w:rsid w:val="00F329E8"/>
    <w:rsid w:val="00F338D2"/>
    <w:rsid w:val="00F34ED4"/>
    <w:rsid w:val="00F35411"/>
    <w:rsid w:val="00F35480"/>
    <w:rsid w:val="00F36546"/>
    <w:rsid w:val="00F37451"/>
    <w:rsid w:val="00F37E83"/>
    <w:rsid w:val="00F515AE"/>
    <w:rsid w:val="00F51A96"/>
    <w:rsid w:val="00F52B19"/>
    <w:rsid w:val="00F53EA4"/>
    <w:rsid w:val="00F55A43"/>
    <w:rsid w:val="00F58332"/>
    <w:rsid w:val="00F602D4"/>
    <w:rsid w:val="00F60690"/>
    <w:rsid w:val="00F71E05"/>
    <w:rsid w:val="00F7353A"/>
    <w:rsid w:val="00F73926"/>
    <w:rsid w:val="00F74293"/>
    <w:rsid w:val="00F7696E"/>
    <w:rsid w:val="00F76EC0"/>
    <w:rsid w:val="00F81BEA"/>
    <w:rsid w:val="00F83EAD"/>
    <w:rsid w:val="00F85526"/>
    <w:rsid w:val="00F85C38"/>
    <w:rsid w:val="00F86D2B"/>
    <w:rsid w:val="00F90425"/>
    <w:rsid w:val="00F90F6B"/>
    <w:rsid w:val="00F92C5E"/>
    <w:rsid w:val="00F93710"/>
    <w:rsid w:val="00F947AC"/>
    <w:rsid w:val="00F95D8D"/>
    <w:rsid w:val="00F967DF"/>
    <w:rsid w:val="00F96F53"/>
    <w:rsid w:val="00F975A1"/>
    <w:rsid w:val="00F97A78"/>
    <w:rsid w:val="00FA0183"/>
    <w:rsid w:val="00FA15AE"/>
    <w:rsid w:val="00FA64EB"/>
    <w:rsid w:val="00FA6766"/>
    <w:rsid w:val="00FA69FD"/>
    <w:rsid w:val="00FB0CA1"/>
    <w:rsid w:val="00FB0CD4"/>
    <w:rsid w:val="00FB5EEF"/>
    <w:rsid w:val="00FC24B9"/>
    <w:rsid w:val="00FC45AB"/>
    <w:rsid w:val="00FC4728"/>
    <w:rsid w:val="00FC47C1"/>
    <w:rsid w:val="00FC5C05"/>
    <w:rsid w:val="00FC6770"/>
    <w:rsid w:val="00FD1DB1"/>
    <w:rsid w:val="00FD3FE9"/>
    <w:rsid w:val="00FD41EB"/>
    <w:rsid w:val="00FD441B"/>
    <w:rsid w:val="00FD49C9"/>
    <w:rsid w:val="00FD596F"/>
    <w:rsid w:val="00FD5F77"/>
    <w:rsid w:val="00FD70B2"/>
    <w:rsid w:val="00FE0D97"/>
    <w:rsid w:val="00FE31AA"/>
    <w:rsid w:val="00FE4098"/>
    <w:rsid w:val="00FE5320"/>
    <w:rsid w:val="00FE648A"/>
    <w:rsid w:val="00FE7A15"/>
    <w:rsid w:val="00FF14B5"/>
    <w:rsid w:val="00FF18EC"/>
    <w:rsid w:val="00FF2675"/>
    <w:rsid w:val="00FF320D"/>
    <w:rsid w:val="00FF5BA9"/>
    <w:rsid w:val="00FF5E23"/>
    <w:rsid w:val="00FF7117"/>
    <w:rsid w:val="00FF7303"/>
    <w:rsid w:val="00FF7A59"/>
    <w:rsid w:val="023E72DD"/>
    <w:rsid w:val="02E8DBE6"/>
    <w:rsid w:val="03734D72"/>
    <w:rsid w:val="03F18A8C"/>
    <w:rsid w:val="049189AD"/>
    <w:rsid w:val="06452941"/>
    <w:rsid w:val="06CEB1BF"/>
    <w:rsid w:val="06E9E4A8"/>
    <w:rsid w:val="0739FD48"/>
    <w:rsid w:val="07E6AC85"/>
    <w:rsid w:val="09151448"/>
    <w:rsid w:val="0954EC99"/>
    <w:rsid w:val="099DC602"/>
    <w:rsid w:val="0A6D6815"/>
    <w:rsid w:val="0AB28F54"/>
    <w:rsid w:val="0AF3BAD5"/>
    <w:rsid w:val="0B9C5A50"/>
    <w:rsid w:val="0C2FF5C0"/>
    <w:rsid w:val="0C48A841"/>
    <w:rsid w:val="0C59C59D"/>
    <w:rsid w:val="0CDE3617"/>
    <w:rsid w:val="0D9DC20C"/>
    <w:rsid w:val="0DAADCA1"/>
    <w:rsid w:val="0DBD22B3"/>
    <w:rsid w:val="0DFB8102"/>
    <w:rsid w:val="0E366628"/>
    <w:rsid w:val="0E37A318"/>
    <w:rsid w:val="0FF1594D"/>
    <w:rsid w:val="0FF2C5B6"/>
    <w:rsid w:val="1050A3F8"/>
    <w:rsid w:val="106D665E"/>
    <w:rsid w:val="12228BC8"/>
    <w:rsid w:val="122D2A5F"/>
    <w:rsid w:val="122F953E"/>
    <w:rsid w:val="1251D4D5"/>
    <w:rsid w:val="127D9664"/>
    <w:rsid w:val="12EEDF39"/>
    <w:rsid w:val="13B49FA6"/>
    <w:rsid w:val="13D93AF7"/>
    <w:rsid w:val="14167674"/>
    <w:rsid w:val="1434F42F"/>
    <w:rsid w:val="14C05B41"/>
    <w:rsid w:val="15E2B012"/>
    <w:rsid w:val="169896C2"/>
    <w:rsid w:val="169C22FA"/>
    <w:rsid w:val="16FBF3B6"/>
    <w:rsid w:val="170407E1"/>
    <w:rsid w:val="180213E8"/>
    <w:rsid w:val="1827CC7F"/>
    <w:rsid w:val="18CADD46"/>
    <w:rsid w:val="19531767"/>
    <w:rsid w:val="1965F84E"/>
    <w:rsid w:val="1A7A3CCD"/>
    <w:rsid w:val="1B75446D"/>
    <w:rsid w:val="1B94F627"/>
    <w:rsid w:val="1C1F3A18"/>
    <w:rsid w:val="1C50BABB"/>
    <w:rsid w:val="1C797AF2"/>
    <w:rsid w:val="1CED7256"/>
    <w:rsid w:val="1D717F31"/>
    <w:rsid w:val="1D91D4DE"/>
    <w:rsid w:val="1F020BF3"/>
    <w:rsid w:val="201D6A2A"/>
    <w:rsid w:val="20319798"/>
    <w:rsid w:val="21F02C0E"/>
    <w:rsid w:val="2286BB30"/>
    <w:rsid w:val="23BA20C6"/>
    <w:rsid w:val="23DAF934"/>
    <w:rsid w:val="23F4DB2B"/>
    <w:rsid w:val="2407BBC1"/>
    <w:rsid w:val="25A9AFA2"/>
    <w:rsid w:val="25B503AF"/>
    <w:rsid w:val="25ECEADF"/>
    <w:rsid w:val="274C0677"/>
    <w:rsid w:val="280B5F05"/>
    <w:rsid w:val="281A98BA"/>
    <w:rsid w:val="28CE4799"/>
    <w:rsid w:val="29973678"/>
    <w:rsid w:val="2A215B3A"/>
    <w:rsid w:val="2A7A4F8E"/>
    <w:rsid w:val="2BCA10F0"/>
    <w:rsid w:val="2BCF7C43"/>
    <w:rsid w:val="2C538143"/>
    <w:rsid w:val="2C5BB6B6"/>
    <w:rsid w:val="2D1C3E1B"/>
    <w:rsid w:val="2D47973F"/>
    <w:rsid w:val="2E114FE2"/>
    <w:rsid w:val="2E913E51"/>
    <w:rsid w:val="306B0D54"/>
    <w:rsid w:val="30D2BE5B"/>
    <w:rsid w:val="32067386"/>
    <w:rsid w:val="32B96DF0"/>
    <w:rsid w:val="3332596C"/>
    <w:rsid w:val="3340129D"/>
    <w:rsid w:val="3370EEC6"/>
    <w:rsid w:val="33CB7650"/>
    <w:rsid w:val="341112F6"/>
    <w:rsid w:val="34C67D2A"/>
    <w:rsid w:val="34E88639"/>
    <w:rsid w:val="356B8387"/>
    <w:rsid w:val="35E65CD7"/>
    <w:rsid w:val="376325B6"/>
    <w:rsid w:val="37E61136"/>
    <w:rsid w:val="3842A9E7"/>
    <w:rsid w:val="390AC9E3"/>
    <w:rsid w:val="390F0A72"/>
    <w:rsid w:val="39421EB6"/>
    <w:rsid w:val="39818C5F"/>
    <w:rsid w:val="3ABFF17D"/>
    <w:rsid w:val="3CA362F1"/>
    <w:rsid w:val="3D5294F7"/>
    <w:rsid w:val="3D7165C6"/>
    <w:rsid w:val="3E07790D"/>
    <w:rsid w:val="3EB9A800"/>
    <w:rsid w:val="3EBFE198"/>
    <w:rsid w:val="3F7416C0"/>
    <w:rsid w:val="3FFD651B"/>
    <w:rsid w:val="40D3B1A0"/>
    <w:rsid w:val="413A14A1"/>
    <w:rsid w:val="4152C8D3"/>
    <w:rsid w:val="41DBDE3D"/>
    <w:rsid w:val="4214592C"/>
    <w:rsid w:val="4233B26A"/>
    <w:rsid w:val="426D7197"/>
    <w:rsid w:val="427AF164"/>
    <w:rsid w:val="429C2237"/>
    <w:rsid w:val="43110992"/>
    <w:rsid w:val="43198628"/>
    <w:rsid w:val="44230373"/>
    <w:rsid w:val="44BA3745"/>
    <w:rsid w:val="44C4E4ED"/>
    <w:rsid w:val="45746B23"/>
    <w:rsid w:val="45CB42D3"/>
    <w:rsid w:val="47317C4A"/>
    <w:rsid w:val="4936D0CA"/>
    <w:rsid w:val="49907447"/>
    <w:rsid w:val="4A39EE59"/>
    <w:rsid w:val="4A707F87"/>
    <w:rsid w:val="4B9F3047"/>
    <w:rsid w:val="4C55B81D"/>
    <w:rsid w:val="4D4C80AE"/>
    <w:rsid w:val="4D7C6706"/>
    <w:rsid w:val="4E6316F6"/>
    <w:rsid w:val="509E1228"/>
    <w:rsid w:val="5231C999"/>
    <w:rsid w:val="52521B09"/>
    <w:rsid w:val="5287AEDF"/>
    <w:rsid w:val="537EBC70"/>
    <w:rsid w:val="53EDA309"/>
    <w:rsid w:val="54066D9A"/>
    <w:rsid w:val="5489042C"/>
    <w:rsid w:val="56058FEB"/>
    <w:rsid w:val="5770E9BA"/>
    <w:rsid w:val="57F4FED0"/>
    <w:rsid w:val="5825F6C8"/>
    <w:rsid w:val="5874034C"/>
    <w:rsid w:val="59918388"/>
    <w:rsid w:val="59AA3195"/>
    <w:rsid w:val="59E0890A"/>
    <w:rsid w:val="5A20D253"/>
    <w:rsid w:val="5BB8EBE2"/>
    <w:rsid w:val="5CEF28DE"/>
    <w:rsid w:val="5F508770"/>
    <w:rsid w:val="5F92EDFC"/>
    <w:rsid w:val="603108AD"/>
    <w:rsid w:val="606BBBA1"/>
    <w:rsid w:val="60E052F1"/>
    <w:rsid w:val="616F13CE"/>
    <w:rsid w:val="62006E28"/>
    <w:rsid w:val="6234B3C0"/>
    <w:rsid w:val="629283AB"/>
    <w:rsid w:val="62F7CE63"/>
    <w:rsid w:val="630FC355"/>
    <w:rsid w:val="632BF4A0"/>
    <w:rsid w:val="63C3B749"/>
    <w:rsid w:val="64F4E5A8"/>
    <w:rsid w:val="6510866E"/>
    <w:rsid w:val="65B14D97"/>
    <w:rsid w:val="67A110EA"/>
    <w:rsid w:val="6838974B"/>
    <w:rsid w:val="684242EF"/>
    <w:rsid w:val="693E293C"/>
    <w:rsid w:val="6BF0E62C"/>
    <w:rsid w:val="6C043584"/>
    <w:rsid w:val="6CCDC08C"/>
    <w:rsid w:val="6DACF009"/>
    <w:rsid w:val="6DF39696"/>
    <w:rsid w:val="6E28BA75"/>
    <w:rsid w:val="6F3FDA6E"/>
    <w:rsid w:val="6FD5C76E"/>
    <w:rsid w:val="708D2802"/>
    <w:rsid w:val="71ADE2AF"/>
    <w:rsid w:val="71E005F9"/>
    <w:rsid w:val="7213DA06"/>
    <w:rsid w:val="7276251B"/>
    <w:rsid w:val="72F576E6"/>
    <w:rsid w:val="73241326"/>
    <w:rsid w:val="740F1D47"/>
    <w:rsid w:val="749ABA24"/>
    <w:rsid w:val="74ADB8FD"/>
    <w:rsid w:val="7562B63C"/>
    <w:rsid w:val="7723D97D"/>
    <w:rsid w:val="77680F43"/>
    <w:rsid w:val="778918BC"/>
    <w:rsid w:val="784420A3"/>
    <w:rsid w:val="78BA4D96"/>
    <w:rsid w:val="78E5B980"/>
    <w:rsid w:val="78F69205"/>
    <w:rsid w:val="791F2048"/>
    <w:rsid w:val="79A2C8D3"/>
    <w:rsid w:val="79A300FC"/>
    <w:rsid w:val="7A2282C4"/>
    <w:rsid w:val="7A945860"/>
    <w:rsid w:val="7C8B13BD"/>
    <w:rsid w:val="7CE8BA07"/>
    <w:rsid w:val="7CFC2F15"/>
    <w:rsid w:val="7DDDFD92"/>
    <w:rsid w:val="7E5AC5E6"/>
    <w:rsid w:val="7EBDD3E5"/>
    <w:rsid w:val="7ED006D6"/>
    <w:rsid w:val="7ED56795"/>
    <w:rsid w:val="7F6D5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B8D208C"/>
  <w14:defaultImageDpi w14:val="330"/>
  <w15:docId w15:val="{14CCF2A5-B2B9-40C1-8BAA-0DBB37418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4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6AA9"/>
  </w:style>
  <w:style w:type="paragraph" w:styleId="Heading1">
    <w:name w:val="heading 1"/>
    <w:basedOn w:val="Normal"/>
    <w:next w:val="Normal"/>
    <w:link w:val="Heading1Char"/>
    <w:uiPriority w:val="9"/>
    <w:qFormat/>
    <w:rsid w:val="0026355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Heading 2 Char1,Heading 2 Char Char"/>
    <w:basedOn w:val="paragraph"/>
    <w:next w:val="Heading3"/>
    <w:qFormat/>
    <w:rsid w:val="000C5C9C"/>
    <w:pPr>
      <w:spacing w:before="0" w:beforeAutospacing="0" w:after="0" w:afterAutospacing="0"/>
      <w:textAlignment w:val="baseline"/>
      <w:outlineLvl w:val="1"/>
    </w:pPr>
    <w:rPr>
      <w:rFonts w:ascii="Tahoma" w:hAnsi="Tahoma" w:cs="Tahoma"/>
      <w:b/>
      <w:bCs/>
    </w:rPr>
  </w:style>
  <w:style w:type="paragraph" w:styleId="Heading3">
    <w:name w:val="heading 3"/>
    <w:basedOn w:val="paragraph"/>
    <w:next w:val="Normal"/>
    <w:uiPriority w:val="9"/>
    <w:unhideWhenUsed/>
    <w:qFormat/>
    <w:rsid w:val="000C5C9C"/>
    <w:pPr>
      <w:numPr>
        <w:numId w:val="1"/>
      </w:numPr>
      <w:tabs>
        <w:tab w:val="clear" w:pos="720"/>
        <w:tab w:val="num" w:pos="1440"/>
      </w:tabs>
      <w:spacing w:before="0" w:beforeAutospacing="0" w:after="0" w:afterAutospacing="0"/>
      <w:textAlignment w:val="baseline"/>
      <w:outlineLvl w:val="2"/>
    </w:pPr>
    <w:rPr>
      <w:rFonts w:ascii="Tahoma" w:hAnsi="Tahoma" w:cs="Tahoma"/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B4F0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6D2B"/>
  </w:style>
  <w:style w:type="paragraph" w:styleId="Footer">
    <w:name w:val="footer"/>
    <w:basedOn w:val="Normal"/>
    <w:link w:val="Foot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6D2B"/>
  </w:style>
  <w:style w:type="paragraph" w:styleId="BalloonText">
    <w:name w:val="Balloon Text"/>
    <w:basedOn w:val="Normal"/>
    <w:link w:val="BalloonTextChar"/>
    <w:uiPriority w:val="99"/>
    <w:semiHidden/>
    <w:unhideWhenUsed/>
    <w:rsid w:val="00F86D2B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D2B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96BDD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1"/>
    <w:qFormat/>
    <w:rsid w:val="00524EA9"/>
    <w:pPr>
      <w:spacing w:after="280" w:line="288" w:lineRule="auto"/>
    </w:pPr>
    <w:rPr>
      <w:rFonts w:asciiTheme="majorHAnsi" w:eastAsiaTheme="minorHAnsi" w:hAnsiTheme="majorHAnsi"/>
      <w:color w:val="4F81BD" w:themeColor="accent1"/>
      <w:sz w:val="26"/>
      <w:szCs w:val="22"/>
    </w:rPr>
  </w:style>
  <w:style w:type="character" w:customStyle="1" w:styleId="DateChar">
    <w:name w:val="Date Char"/>
    <w:basedOn w:val="DefaultParagraphFont"/>
    <w:link w:val="Date"/>
    <w:uiPriority w:val="1"/>
    <w:rsid w:val="00524EA9"/>
    <w:rPr>
      <w:rFonts w:asciiTheme="majorHAnsi" w:eastAsiaTheme="minorHAnsi" w:hAnsiTheme="majorHAnsi"/>
      <w:color w:val="4F81BD" w:themeColor="accent1"/>
      <w:sz w:val="26"/>
      <w:szCs w:val="22"/>
    </w:rPr>
  </w:style>
  <w:style w:type="paragraph" w:customStyle="1" w:styleId="ContactInfo">
    <w:name w:val="Contact Info"/>
    <w:basedOn w:val="Normal"/>
    <w:uiPriority w:val="2"/>
    <w:qFormat/>
    <w:rsid w:val="00524EA9"/>
    <w:pPr>
      <w:spacing w:after="220" w:line="288" w:lineRule="auto"/>
      <w:contextualSpacing/>
    </w:pPr>
    <w:rPr>
      <w:rFonts w:eastAsiaTheme="minorHAnsi"/>
      <w:color w:val="3071C3" w:themeColor="text2" w:themeTint="BF"/>
      <w:sz w:val="22"/>
      <w:szCs w:val="22"/>
    </w:rPr>
  </w:style>
  <w:style w:type="paragraph" w:styleId="Closing">
    <w:name w:val="Closing"/>
    <w:basedOn w:val="Normal"/>
    <w:next w:val="Signature"/>
    <w:link w:val="ClosingChar"/>
    <w:uiPriority w:val="4"/>
    <w:unhideWhenUsed/>
    <w:qFormat/>
    <w:rsid w:val="00524EA9"/>
    <w:pPr>
      <w:spacing w:before="320" w:after="1000"/>
      <w:contextualSpacing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ClosingChar">
    <w:name w:val="Closing Char"/>
    <w:basedOn w:val="DefaultParagraphFont"/>
    <w:link w:val="Closing"/>
    <w:uiPriority w:val="4"/>
    <w:rsid w:val="00524EA9"/>
    <w:rPr>
      <w:rFonts w:eastAsiaTheme="minorHAnsi"/>
      <w:color w:val="3071C3" w:themeColor="text2" w:themeTint="BF"/>
      <w:sz w:val="22"/>
      <w:szCs w:val="22"/>
    </w:rPr>
  </w:style>
  <w:style w:type="paragraph" w:styleId="Signature">
    <w:name w:val="Signature"/>
    <w:basedOn w:val="Normal"/>
    <w:next w:val="Normal"/>
    <w:link w:val="SignatureChar"/>
    <w:uiPriority w:val="7"/>
    <w:unhideWhenUsed/>
    <w:qFormat/>
    <w:rsid w:val="00524EA9"/>
    <w:pPr>
      <w:spacing w:after="220" w:line="288" w:lineRule="auto"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SignatureChar">
    <w:name w:val="Signature Char"/>
    <w:basedOn w:val="DefaultParagraphFont"/>
    <w:link w:val="Signature"/>
    <w:uiPriority w:val="7"/>
    <w:rsid w:val="00524EA9"/>
    <w:rPr>
      <w:rFonts w:eastAsiaTheme="minorHAnsi"/>
      <w:color w:val="3071C3" w:themeColor="text2" w:themeTint="BF"/>
      <w:sz w:val="22"/>
      <w:szCs w:val="22"/>
    </w:rPr>
  </w:style>
  <w:style w:type="paragraph" w:customStyle="1" w:styleId="Default">
    <w:name w:val="Default"/>
    <w:rsid w:val="00C03527"/>
    <w:pPr>
      <w:autoSpaceDE w:val="0"/>
      <w:autoSpaceDN w:val="0"/>
      <w:adjustRightInd w:val="0"/>
    </w:pPr>
    <w:rPr>
      <w:rFonts w:ascii="Arial" w:eastAsia="Calibri" w:hAnsi="Arial" w:cs="Arial"/>
      <w:color w:val="000000"/>
    </w:rPr>
  </w:style>
  <w:style w:type="table" w:styleId="TableGrid">
    <w:name w:val="Table Grid"/>
    <w:basedOn w:val="TableNormal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agraph">
    <w:name w:val="paragraph"/>
    <w:basedOn w:val="Normal"/>
    <w:rsid w:val="00D3301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D33013"/>
  </w:style>
  <w:style w:type="character" w:customStyle="1" w:styleId="eop">
    <w:name w:val="eop"/>
    <w:basedOn w:val="DefaultParagraphFont"/>
    <w:rsid w:val="00D33013"/>
  </w:style>
  <w:style w:type="paragraph" w:styleId="ListParagraph">
    <w:name w:val="List Paragraph"/>
    <w:aliases w:val="DPAC Alpha Numeric List"/>
    <w:basedOn w:val="Normal"/>
    <w:link w:val="ListParagraphChar"/>
    <w:uiPriority w:val="34"/>
    <w:qFormat/>
    <w:rsid w:val="00154044"/>
    <w:pPr>
      <w:ind w:left="720"/>
      <w:contextualSpacing/>
    </w:pPr>
  </w:style>
  <w:style w:type="character" w:customStyle="1" w:styleId="ListParagraphChar">
    <w:name w:val="List Paragraph Char"/>
    <w:aliases w:val="DPAC Alpha Numeric List Char"/>
    <w:basedOn w:val="DefaultParagraphFont"/>
    <w:link w:val="ListParagraph"/>
    <w:uiPriority w:val="34"/>
    <w:locked/>
    <w:rsid w:val="00154044"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329E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7C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118B"/>
    <w:rPr>
      <w:b/>
      <w:bCs/>
      <w:sz w:val="20"/>
      <w:szCs w:val="20"/>
    </w:rPr>
  </w:style>
  <w:style w:type="character" w:customStyle="1" w:styleId="wacimagecontainer">
    <w:name w:val="wacimagecontainer"/>
    <w:basedOn w:val="DefaultParagraphFont"/>
    <w:rsid w:val="00961BEF"/>
  </w:style>
  <w:style w:type="character" w:styleId="UnresolvedMention">
    <w:name w:val="Unresolved Mention"/>
    <w:basedOn w:val="DefaultParagraphFont"/>
    <w:uiPriority w:val="99"/>
    <w:semiHidden/>
    <w:unhideWhenUsed/>
    <w:rsid w:val="0090060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00601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6355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B4F03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rsid w:val="00240167"/>
    <w:pPr>
      <w:spacing w:after="120"/>
    </w:pPr>
    <w:rPr>
      <w:rFonts w:ascii="Arial" w:hAnsi="Arial" w:cs="Arial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40167"/>
    <w:rPr>
      <w:rFonts w:ascii="Arial" w:hAnsi="Arial" w:cs="Arial"/>
      <w:sz w:val="20"/>
      <w:szCs w:val="20"/>
    </w:rPr>
  </w:style>
  <w:style w:type="character" w:styleId="FootnoteReference">
    <w:name w:val="footnote reference"/>
    <w:uiPriority w:val="99"/>
    <w:semiHidden/>
    <w:rsid w:val="00240167"/>
    <w:rPr>
      <w:vertAlign w:val="superscript"/>
    </w:rPr>
  </w:style>
  <w:style w:type="paragraph" w:styleId="BodyText">
    <w:name w:val="Body Text"/>
    <w:aliases w:val="bt"/>
    <w:basedOn w:val="Normal"/>
    <w:link w:val="BodyTextChar"/>
    <w:rsid w:val="00C90B6B"/>
    <w:pPr>
      <w:jc w:val="both"/>
    </w:pPr>
    <w:rPr>
      <w:rFonts w:ascii="Times New Roman" w:eastAsia="Times New Roman" w:hAnsi="Times New Roman" w:cs="Times New Roman"/>
      <w:i/>
      <w:szCs w:val="20"/>
    </w:rPr>
  </w:style>
  <w:style w:type="character" w:customStyle="1" w:styleId="BodyTextChar">
    <w:name w:val="Body Text Char"/>
    <w:aliases w:val="bt Char"/>
    <w:basedOn w:val="DefaultParagraphFont"/>
    <w:link w:val="BodyText"/>
    <w:rsid w:val="00C90B6B"/>
    <w:rPr>
      <w:rFonts w:ascii="Times New Roman" w:eastAsia="Times New Roman" w:hAnsi="Times New Roman" w:cs="Times New Roman"/>
      <w:i/>
      <w:szCs w:val="20"/>
    </w:rPr>
  </w:style>
  <w:style w:type="character" w:styleId="Mention">
    <w:name w:val="Mention"/>
    <w:basedOn w:val="DefaultParagraphFont"/>
    <w:uiPriority w:val="99"/>
    <w:unhideWhenUsed/>
    <w:rsid w:val="009759DC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134E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4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4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3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9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11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7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99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0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47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41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85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074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285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66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36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31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541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57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950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83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979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87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225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20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031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34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66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66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553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36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34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20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50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60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48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47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50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90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95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28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729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11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473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76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714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78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558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54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11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69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242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4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41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77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24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0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2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86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5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639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39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9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77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63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69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1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4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1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03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048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58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449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9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409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9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98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638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3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040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47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29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04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769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06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098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61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6" ma:contentTypeDescription="Create a new document." ma:contentTypeScope="" ma:versionID="1a6729f6affb47fad818cd9a72cc1947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a22a73620d870288d2d09461cf60a28b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1809527-a15e-45c9-9762-ce086c444099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85685f2-c2e1-4352-89aa-3faca8eaba52">
      <Terms xmlns="http://schemas.microsoft.com/office/infopath/2007/PartnerControls"/>
    </lcf76f155ced4ddcb4097134ff3c332f>
    <TaxCatchAll xmlns="5067c814-4b34-462c-a21d-c185ff6548d2" xsi:nil="true"/>
    <SharedWithUsers xmlns="5067c814-4b34-462c-a21d-c185ff6548d2">
      <UserInfo>
        <DisplayName>Vail, Melanie@Energy</DisplayName>
        <AccountId>175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AB116160-DF7E-4872-8A44-55BA4AD6FEF6}"/>
</file>

<file path=customXml/itemProps2.xml><?xml version="1.0" encoding="utf-8"?>
<ds:datastoreItem xmlns:ds="http://schemas.openxmlformats.org/officeDocument/2006/customXml" ds:itemID="{DD9D46E3-B1C6-4A03-A8F1-133DE36FAE1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C1B3591-85F7-4296-8681-810DCA9B247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4767D39-677C-45F0-A310-67C5BE75DAFE}">
  <ds:schemaRefs>
    <ds:schemaRef ds:uri="http://schemas.microsoft.com/office/2006/metadata/properties"/>
    <ds:schemaRef ds:uri="http://schemas.microsoft.com/office/infopath/2007/PartnerControls"/>
    <ds:schemaRef ds:uri="785685f2-c2e1-4352-89aa-3faca8eaba52"/>
    <ds:schemaRef ds:uri="5067c814-4b34-462c-a21d-c185ff6548d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199</Words>
  <Characters>1138</Characters>
  <Application>Microsoft Office Word</Application>
  <DocSecurity>0</DocSecurity>
  <Lines>9</Lines>
  <Paragraphs>2</Paragraphs>
  <ScaleCrop>false</ScaleCrop>
  <Company>Wobschall Design</Company>
  <LinksUpToDate>false</LinksUpToDate>
  <CharactersWithSpaces>1335</CharactersWithSpaces>
  <SharedDoc>false</SharedDoc>
  <HLinks>
    <vt:vector size="30" baseType="variant">
      <vt:variant>
        <vt:i4>7602275</vt:i4>
      </vt:variant>
      <vt:variant>
        <vt:i4>6</vt:i4>
      </vt:variant>
      <vt:variant>
        <vt:i4>0</vt:i4>
      </vt:variant>
      <vt:variant>
        <vt:i4>5</vt:i4>
      </vt:variant>
      <vt:variant>
        <vt:lpwstr>http://cersapps.calepa.ca.gov/Public/Directory</vt:lpwstr>
      </vt:variant>
      <vt:variant>
        <vt:lpwstr/>
      </vt:variant>
      <vt:variant>
        <vt:i4>7602275</vt:i4>
      </vt:variant>
      <vt:variant>
        <vt:i4>3</vt:i4>
      </vt:variant>
      <vt:variant>
        <vt:i4>0</vt:i4>
      </vt:variant>
      <vt:variant>
        <vt:i4>5</vt:i4>
      </vt:variant>
      <vt:variant>
        <vt:lpwstr>http://cersapps.calepa.ca.gov/Public/Directory</vt:lpwstr>
      </vt:variant>
      <vt:variant>
        <vt:lpwstr/>
      </vt:variant>
      <vt:variant>
        <vt:i4>458794</vt:i4>
      </vt:variant>
      <vt:variant>
        <vt:i4>6</vt:i4>
      </vt:variant>
      <vt:variant>
        <vt:i4>0</vt:i4>
      </vt:variant>
      <vt:variant>
        <vt:i4>5</vt:i4>
      </vt:variant>
      <vt:variant>
        <vt:lpwstr>mailto:elizabeth.john@energy.ca.gov</vt:lpwstr>
      </vt:variant>
      <vt:variant>
        <vt:lpwstr/>
      </vt:variant>
      <vt:variant>
        <vt:i4>5242998</vt:i4>
      </vt:variant>
      <vt:variant>
        <vt:i4>3</vt:i4>
      </vt:variant>
      <vt:variant>
        <vt:i4>0</vt:i4>
      </vt:variant>
      <vt:variant>
        <vt:i4>5</vt:i4>
      </vt:variant>
      <vt:variant>
        <vt:lpwstr>mailto:tomas.ortiz@energy.ca.gov</vt:lpwstr>
      </vt:variant>
      <vt:variant>
        <vt:lpwstr/>
      </vt:variant>
      <vt:variant>
        <vt:i4>3801104</vt:i4>
      </vt:variant>
      <vt:variant>
        <vt:i4>0</vt:i4>
      </vt:variant>
      <vt:variant>
        <vt:i4>0</vt:i4>
      </vt:variant>
      <vt:variant>
        <vt:i4>5</vt:i4>
      </vt:variant>
      <vt:variant>
        <vt:lpwstr>mailto:mark.johnson@energy.c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ley Wobschall</dc:creator>
  <cp:keywords/>
  <dc:description/>
  <cp:lastModifiedBy>Peri, Carissa@Energy</cp:lastModifiedBy>
  <cp:revision>275</cp:revision>
  <cp:lastPrinted>2019-04-08T16:38:00Z</cp:lastPrinted>
  <dcterms:created xsi:type="dcterms:W3CDTF">2025-01-05T00:32:00Z</dcterms:created>
  <dcterms:modified xsi:type="dcterms:W3CDTF">2026-05-21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DC9A153AAEEE45BACE06E01F8272AC</vt:lpwstr>
  </property>
  <property fmtid="{D5CDD505-2E9C-101B-9397-08002B2CF9AE}" pid="3" name="MediaServiceImageTags">
    <vt:lpwstr/>
  </property>
  <property fmtid="{D5CDD505-2E9C-101B-9397-08002B2CF9AE}" pid="4" name="Order">
    <vt:r8>4431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GrammarlyDocumentId">
    <vt:lpwstr>a3c3490fe0b700743fd941deb0d0301b64d976e5f17c825269bb95c119a40fc0</vt:lpwstr>
  </property>
  <property fmtid="{D5CDD505-2E9C-101B-9397-08002B2CF9AE}" pid="12" name="docLang">
    <vt:lpwstr>en</vt:lpwstr>
  </property>
</Properties>
</file>